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72928922"/>
    <w:bookmarkStart w:id="1" w:name="_Toc72929266"/>
    <w:bookmarkStart w:id="2" w:name="_Toc156926153"/>
    <w:bookmarkStart w:id="3" w:name="_Toc72928690"/>
    <w:bookmarkStart w:id="4" w:name="_Toc72928921"/>
    <w:bookmarkStart w:id="5" w:name="_Toc72929265"/>
    <w:p w14:paraId="64D32DB5" w14:textId="77777777" w:rsidR="00B66688" w:rsidRDefault="00234A65" w:rsidP="00591D89">
      <w:pPr>
        <w:pStyle w:val="PersonalName"/>
        <w:rPr>
          <w:rStyle w:val="mfasisubtil"/>
        </w:rPr>
      </w:pPr>
      <w:r w:rsidRPr="00EB5B5E">
        <w:rPr>
          <w:rStyle w:val="mfasisubti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554CD94" wp14:editId="44C5D50B">
                <wp:simplePos x="0" y="0"/>
                <wp:positionH relativeFrom="margin">
                  <wp:posOffset>242725</wp:posOffset>
                </wp:positionH>
                <wp:positionV relativeFrom="paragraph">
                  <wp:posOffset>2909759</wp:posOffset>
                </wp:positionV>
                <wp:extent cx="3276600" cy="1404620"/>
                <wp:effectExtent l="0" t="0" r="0" b="3175"/>
                <wp:wrapTopAndBottom/>
                <wp:docPr id="1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875E6" w14:textId="3288CACD" w:rsidR="00234A65" w:rsidRPr="00772FE6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  <w:r w:rsidRPr="00281028">
                              <w:rPr>
                                <w:rFonts w:ascii="Helvetica LT Std" w:hAnsi="Helvetica LT Std"/>
                                <w:sz w:val="28"/>
                              </w:rPr>
                              <w:t xml:space="preserve">Empresa beneficiària: </w:t>
                            </w:r>
                          </w:p>
                          <w:p w14:paraId="740FC5E1" w14:textId="77777777" w:rsidR="00234A65" w:rsidRPr="00281028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</w:p>
                          <w:p w14:paraId="1C2733F7" w14:textId="2D98DFB5" w:rsidR="00234A65" w:rsidRPr="00983704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</w:pP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Codi del cupó: ACE0</w:t>
                            </w:r>
                            <w:r w:rsidR="005A26CE"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91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/2</w:t>
                            </w:r>
                            <w:r w:rsidR="005A26CE"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3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/00</w:t>
                            </w:r>
                            <w:r w:rsidR="005A26CE"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0</w:t>
                            </w:r>
                            <w:r w:rsidRPr="00983704"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  <w:t>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554CD94" id="_x0000_t202" coordsize="21600,21600" o:spt="202" path="m,l,21600r21600,l21600,xe">
                <v:stroke joinstyle="miter"/>
                <v:path gradientshapeok="t" o:connecttype="rect"/>
              </v:shapetype>
              <v:shape id="Quadre de text 2" o:spid="_x0000_s1026" type="#_x0000_t202" alt="&quot;&quot;" style="position:absolute;margin-left:19.1pt;margin-top:229.1pt;width:258pt;height:110.6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" fillcolor="white [3201]" stroked="f" strokeweight="1pt">
                <v:textbox style="mso-fit-shape-to-text:t">
                  <w:txbxContent>
                    <w:p w14:paraId="3F3875E6" w14:textId="3288CACD" w:rsidR="00234A65" w:rsidRPr="00772FE6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  <w:r w:rsidRPr="00281028">
                        <w:rPr>
                          <w:rFonts w:ascii="Helvetica LT Std" w:hAnsi="Helvetica LT Std"/>
                          <w:sz w:val="28"/>
                        </w:rPr>
                        <w:t xml:space="preserve">Empresa beneficiària: </w:t>
                      </w:r>
                    </w:p>
                    <w:p w14:paraId="740FC5E1" w14:textId="77777777" w:rsidR="00234A65" w:rsidRPr="00281028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</w:p>
                    <w:p w14:paraId="1C2733F7" w14:textId="2D98DFB5" w:rsidR="00234A65" w:rsidRPr="00983704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color w:val="auto"/>
                          <w:sz w:val="28"/>
                        </w:rPr>
                      </w:pP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Codi del cupó: ACE0</w:t>
                      </w:r>
                      <w:r w:rsidR="005A26CE"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91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/2</w:t>
                      </w:r>
                      <w:r w:rsidR="005A26CE"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3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/00</w:t>
                      </w:r>
                      <w:r w:rsidR="005A26CE"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0</w:t>
                      </w:r>
                      <w:r w:rsidRPr="00983704">
                        <w:rPr>
                          <w:rFonts w:ascii="Helvetica LT Std" w:hAnsi="Helvetica LT Std"/>
                          <w:color w:val="auto"/>
                          <w:sz w:val="28"/>
                        </w:rPr>
                        <w:t>XXX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17D0A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0D27131" wp14:editId="6998245E">
                <wp:simplePos x="0" y="0"/>
                <wp:positionH relativeFrom="margin">
                  <wp:align>right</wp:align>
                </wp:positionH>
                <wp:positionV relativeFrom="paragraph">
                  <wp:posOffset>341534</wp:posOffset>
                </wp:positionV>
                <wp:extent cx="6219507" cy="1683067"/>
                <wp:effectExtent l="0" t="0" r="0" b="0"/>
                <wp:wrapNone/>
                <wp:docPr id="33" name="Agrupa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9507" cy="1683067"/>
                          <a:chOff x="0" y="0"/>
                          <a:chExt cx="6219507" cy="1683067"/>
                        </a:xfrm>
                      </wpg:grpSpPr>
                      <wps:wsp>
                        <wps:cNvPr id="34" name="Redondear rectángulo de esquina del mismo lado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6200000">
                            <a:off x="2268220" y="-2268220"/>
                            <a:ext cx="1683067" cy="6219507"/>
                          </a:xfrm>
                          <a:prstGeom prst="round2SameRect">
                            <a:avLst>
                              <a:gd name="adj1" fmla="val 50000"/>
                              <a:gd name="adj2" fmla="val 0"/>
                            </a:avLst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67000">
                                <a:srgbClr val="FF0000">
                                  <a:lumMod val="100000"/>
                                </a:srgbClr>
                              </a:gs>
                              <a:gs pos="100000">
                                <a:schemeClr val="bg1">
                                  <a:alpha val="0"/>
                                </a:schemeClr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" name="Marcador de text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Grp="1"/>
                        </wps:cNvSpPr>
                        <wps:spPr>
                          <a:xfrm>
                            <a:off x="207110" y="279312"/>
                            <a:ext cx="5621488" cy="12668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145149C" w14:textId="2CAA7CA1" w:rsidR="00591D89" w:rsidRPr="00817D0A" w:rsidRDefault="00817D0A" w:rsidP="00C52834">
                              <w:pPr>
                                <w:pStyle w:val="Portada"/>
                                <w:spacing w:after="0" w:line="760" w:lineRule="exact"/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</w:pP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Memòria </w:t>
                              </w:r>
                              <w:r w:rsidR="00234A65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justificativa tècnica</w:t>
                              </w: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 Cupons </w:t>
                              </w:r>
                              <w:r w:rsidR="005A26CE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d’estratègia</w:t>
                              </w: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 202</w:t>
                              </w:r>
                              <w:r w:rsidR="00D813D8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27131" id="Agrupa 33" o:spid="_x0000_s1027" style="position:absolute;margin-left:438.5pt;margin-top:26.9pt;width:489.7pt;height:132.5pt;z-index:251692032;mso-position-horizontal:right;mso-position-horizontal-relative:margin;mso-height-relative:margin" coordsize="62195,16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">
                <v:shape id="Redondear rectángulo de esquina del mismo lado 8" o:spid="_x0000_s1028" style="position:absolute;left:22683;top:-22683;width:16830;height:62195;rotation:-90;visibility:visible;mso-wrap-style:square;v-text-anchor:middle" coordsize="1683067,6219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" path="m841534,r,c1306300,,1683068,376768,1683068,841534v,1792658,-1,3585315,-1,5377973l1683067,6219507,,6219507r,l,841534c,376768,376768,,841534,xe" fillcolor="red" stroked="f" strokeweight="1pt">
                  <v:fill opacity="0" color2="white [3212]" colors="0 red;43909f red;1 white" focus="100%" type="gradient"/>
                  <v:stroke joinstyle="miter"/>
                  <v:path arrowok="t" o:connecttype="custom" o:connectlocs="841534,0;841534,0;1683068,841534;1683067,6219507;1683067,6219507;0,6219507;0,6219507;0,841534;841534,0" o:connectangles="0,0,0,0,0,0,0,0,0"/>
                </v:shape>
                <w10:wrap anchorx="margin"/>
              </v:group>
            </w:pict>
          </mc:Fallback>
        </mc:AlternateContent>
      </w:r>
      <w:r w:rsidR="00CD60ED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1" layoutInCell="1" allowOverlap="1" wp14:anchorId="683FE5FD" wp14:editId="6C72509B">
                <wp:simplePos x="0" y="0"/>
                <wp:positionH relativeFrom="column">
                  <wp:posOffset>-678180</wp:posOffset>
                </wp:positionH>
                <wp:positionV relativeFrom="page">
                  <wp:posOffset>-59690</wp:posOffset>
                </wp:positionV>
                <wp:extent cx="7595870" cy="9831070"/>
                <wp:effectExtent l="0" t="0" r="0" b="0"/>
                <wp:wrapNone/>
                <wp:docPr id="20" name="Rectángulo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95870" cy="9831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95D45" id="Rectángulo 20" o:spid="_x0000_s1026" style="position:absolute;margin-left:-53.4pt;margin-top:-4.7pt;width:598.1pt;height:774.1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" filled="f" stroked="f" strokeweight="1pt">
                <o:lock v:ext="edit" aspectratio="t"/>
                <w10:wrap anchory="page"/>
                <w10:anchorlock/>
              </v:rect>
            </w:pict>
          </mc:Fallback>
        </mc:AlternateContent>
      </w:r>
      <w:bookmarkEnd w:id="0"/>
      <w:bookmarkEnd w:id="1"/>
      <w:bookmarkEnd w:id="2"/>
    </w:p>
    <w:p w14:paraId="05AEB701" w14:textId="77777777" w:rsidR="00234A65" w:rsidRPr="00234A65" w:rsidRDefault="00234A65" w:rsidP="00234A65">
      <w:pPr>
        <w:rPr>
          <w:lang w:val="en-US"/>
        </w:rPr>
      </w:pPr>
    </w:p>
    <w:p w14:paraId="50E10A19" w14:textId="77777777" w:rsidR="00234A65" w:rsidRPr="00234A65" w:rsidRDefault="00234A65" w:rsidP="00234A65">
      <w:pPr>
        <w:rPr>
          <w:lang w:val="en-US"/>
        </w:rPr>
      </w:pPr>
    </w:p>
    <w:p w14:paraId="04CE3F66" w14:textId="77777777" w:rsidR="00234A65" w:rsidRPr="00234A65" w:rsidRDefault="00234A65" w:rsidP="00234A65">
      <w:pPr>
        <w:rPr>
          <w:lang w:val="en-US"/>
        </w:rPr>
      </w:pPr>
    </w:p>
    <w:p w14:paraId="25A2278A" w14:textId="77777777" w:rsidR="00234A65" w:rsidRPr="00234A65" w:rsidRDefault="00234A65" w:rsidP="00234A65">
      <w:pPr>
        <w:rPr>
          <w:lang w:val="en-US"/>
        </w:rPr>
      </w:pPr>
    </w:p>
    <w:p w14:paraId="499A6DC1" w14:textId="77777777" w:rsidR="00234A65" w:rsidRPr="00234A65" w:rsidRDefault="00234A65" w:rsidP="00234A65">
      <w:pPr>
        <w:rPr>
          <w:lang w:val="en-US"/>
        </w:rPr>
      </w:pPr>
    </w:p>
    <w:p w14:paraId="4BDBCDBE" w14:textId="77777777" w:rsidR="00234A65" w:rsidRPr="00234A65" w:rsidRDefault="00234A65" w:rsidP="00234A65">
      <w:pPr>
        <w:rPr>
          <w:lang w:val="en-US"/>
        </w:rPr>
      </w:pPr>
    </w:p>
    <w:p w14:paraId="67298DD9" w14:textId="77777777" w:rsidR="00234A65" w:rsidRPr="00234A65" w:rsidRDefault="00234A65" w:rsidP="00234A65">
      <w:pPr>
        <w:rPr>
          <w:lang w:val="en-US"/>
        </w:rPr>
      </w:pPr>
    </w:p>
    <w:p w14:paraId="191D12D4" w14:textId="77777777" w:rsidR="00234A65" w:rsidRPr="00234A65" w:rsidRDefault="00234A65" w:rsidP="00234A65">
      <w:pPr>
        <w:rPr>
          <w:lang w:val="en-US"/>
        </w:rPr>
      </w:pPr>
    </w:p>
    <w:p w14:paraId="30F7E4A7" w14:textId="77777777" w:rsidR="00234A65" w:rsidRPr="00234A65" w:rsidRDefault="00234A65" w:rsidP="00234A65">
      <w:pPr>
        <w:rPr>
          <w:lang w:val="en-US"/>
        </w:rPr>
      </w:pPr>
      <w:bookmarkStart w:id="6" w:name="_Hlk157438493"/>
      <w:bookmarkStart w:id="7" w:name="_Hlk157438566"/>
    </w:p>
    <w:p w14:paraId="274705DA" w14:textId="77777777" w:rsidR="00234A65" w:rsidRPr="00234A65" w:rsidRDefault="00234A65" w:rsidP="00234A65">
      <w:pPr>
        <w:rPr>
          <w:lang w:val="en-US"/>
        </w:rPr>
      </w:pPr>
    </w:p>
    <w:p w14:paraId="4E6D325E" w14:textId="77777777" w:rsidR="00234A65" w:rsidRPr="00234A65" w:rsidRDefault="00234A65" w:rsidP="00234A65">
      <w:pPr>
        <w:rPr>
          <w:lang w:val="en-US"/>
        </w:rPr>
      </w:pPr>
    </w:p>
    <w:p w14:paraId="277270B6" w14:textId="77777777" w:rsidR="00234A65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>
        <w:rPr>
          <w:lang w:val="en-US"/>
        </w:rPr>
        <w:tab/>
      </w:r>
    </w:p>
    <w:p w14:paraId="6C5AB967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 w:rsidRPr="00DB778D">
        <w:rPr>
          <w:rFonts w:ascii="Helvetica" w:eastAsiaTheme="majorEastAsia" w:hAnsi="Helvetica" w:cstheme="majorBidi"/>
          <w:b/>
          <w:bCs/>
          <w:u w:val="single"/>
        </w:rPr>
        <w:t>Important:</w:t>
      </w:r>
    </w:p>
    <w:p w14:paraId="6F87829A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</w:p>
    <w:p w14:paraId="3CAA3439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  <w:r w:rsidRPr="00DB778D">
        <w:rPr>
          <w:rFonts w:ascii="Helvetica" w:eastAsiaTheme="majorEastAsia" w:hAnsi="Helvetica" w:cstheme="majorBidi"/>
          <w:bCs/>
        </w:rPr>
        <w:t>Signatura Representant legal Empresa Beneficiària</w:t>
      </w:r>
    </w:p>
    <w:p w14:paraId="68A2464C" w14:textId="77777777" w:rsidR="00234A65" w:rsidRPr="00DB778D" w:rsidRDefault="00234A65" w:rsidP="00234A65">
      <w:pPr>
        <w:jc w:val="right"/>
        <w:rPr>
          <w:rFonts w:ascii="Helvetica" w:eastAsiaTheme="majorEastAsia" w:hAnsi="Helvetica" w:cstheme="majorBidi"/>
          <w:b/>
          <w:bCs/>
          <w:sz w:val="28"/>
          <w:szCs w:val="28"/>
        </w:rPr>
      </w:pPr>
      <w:r w:rsidRPr="00DB778D">
        <w:rPr>
          <w:rFonts w:ascii="Helvetica" w:eastAsiaTheme="majorEastAsia" w:hAnsi="Helvetica" w:cstheme="majorBidi"/>
          <w:bCs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12EB5949" wp14:editId="69CD1132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4162425" cy="466725"/>
                <wp:effectExtent l="0" t="0" r="28575" b="28575"/>
                <wp:wrapSquare wrapText="bothSides"/>
                <wp:docPr id="217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5B52E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B5949" id="_x0000_s1030" type="#_x0000_t202" style="position:absolute;left:0;text-align:left;margin-left:0;margin-top:21.7pt;width:327.75pt;height:36.7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">
                <v:textbox>
                  <w:txbxContent>
                    <w:p w14:paraId="2455B52E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</w:p>
    <w:p w14:paraId="346FB869" w14:textId="77777777" w:rsidR="00234A65" w:rsidRPr="00DB778D" w:rsidRDefault="00234A65" w:rsidP="00234A65">
      <w:pPr>
        <w:jc w:val="right"/>
        <w:rPr>
          <w:rFonts w:ascii="Helvetica" w:hAnsi="Helvetica"/>
        </w:rPr>
      </w:pPr>
    </w:p>
    <w:p w14:paraId="3D027614" w14:textId="77777777" w:rsidR="00234A65" w:rsidRPr="00DB778D" w:rsidRDefault="00234A65" w:rsidP="00234A65">
      <w:pPr>
        <w:jc w:val="center"/>
        <w:rPr>
          <w:rFonts w:ascii="Helvetica" w:hAnsi="Helvetica"/>
        </w:rPr>
      </w:pPr>
    </w:p>
    <w:p w14:paraId="2278A041" w14:textId="197077B2" w:rsidR="00234A65" w:rsidRPr="00983704" w:rsidRDefault="00234A65" w:rsidP="00234A65">
      <w:pPr>
        <w:rPr>
          <w:rFonts w:ascii="Helvetica" w:hAnsi="Helvetica"/>
          <w:color w:val="auto"/>
        </w:rPr>
      </w:pPr>
      <w:r w:rsidRPr="00983704">
        <w:rPr>
          <w:rFonts w:ascii="Helvetica" w:eastAsiaTheme="majorEastAsia" w:hAnsi="Helvetica" w:cstheme="majorBidi"/>
          <w:bCs/>
          <w:color w:val="auto"/>
        </w:rPr>
        <w:t xml:space="preserve">Signatura </w:t>
      </w:r>
      <w:r w:rsidRPr="00983704">
        <w:rPr>
          <w:rFonts w:ascii="Helvetica" w:eastAsiaTheme="majorEastAsia" w:hAnsi="Helvetica" w:cstheme="majorBidi"/>
          <w:bCs/>
          <w:strike/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B199688" wp14:editId="1FB0EAC6">
                <wp:simplePos x="0" y="0"/>
                <wp:positionH relativeFrom="margin">
                  <wp:posOffset>0</wp:posOffset>
                </wp:positionH>
                <wp:positionV relativeFrom="paragraph">
                  <wp:posOffset>360045</wp:posOffset>
                </wp:positionV>
                <wp:extent cx="4162425" cy="466725"/>
                <wp:effectExtent l="0" t="0" r="28575" b="28575"/>
                <wp:wrapSquare wrapText="bothSides"/>
                <wp:docPr id="28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F4AB8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99688" id="_x0000_s1031" type="#_x0000_t202" style="position:absolute;margin-left:0;margin-top:28.35pt;width:327.75pt;height:36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">
                <v:textbox>
                  <w:txbxContent>
                    <w:p w14:paraId="369F4AB8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>de l’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>ssessor</w:t>
      </w:r>
      <w:r w:rsidR="001578F0">
        <w:rPr>
          <w:rFonts w:ascii="Helvetica" w:eastAsiaTheme="majorEastAsia" w:hAnsi="Helvetica" w:cstheme="majorBidi"/>
          <w:bCs/>
          <w:color w:val="auto"/>
        </w:rPr>
        <w:t>/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 xml:space="preserve"> </w: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>A</w:t>
      </w:r>
      <w:r w:rsidR="00A910DD" w:rsidRPr="00983704">
        <w:rPr>
          <w:rFonts w:ascii="Helvetica" w:eastAsiaTheme="majorEastAsia" w:hAnsi="Helvetica" w:cstheme="majorBidi"/>
          <w:bCs/>
          <w:color w:val="auto"/>
        </w:rPr>
        <w:t>creditat</w:t>
      </w:r>
      <w:r w:rsidR="001578F0">
        <w:rPr>
          <w:rFonts w:ascii="Helvetica" w:eastAsiaTheme="majorEastAsia" w:hAnsi="Helvetica" w:cstheme="majorBidi"/>
          <w:bCs/>
          <w:color w:val="auto"/>
        </w:rPr>
        <w:t>/da</w:t>
      </w:r>
      <w:r w:rsidR="00D813D8" w:rsidRPr="00983704">
        <w:rPr>
          <w:rFonts w:ascii="Helvetica" w:eastAsiaTheme="majorEastAsia" w:hAnsi="Helvetica" w:cstheme="majorBidi"/>
          <w:bCs/>
          <w:color w:val="auto"/>
        </w:rPr>
        <w:t xml:space="preserve"> </w:t>
      </w:r>
    </w:p>
    <w:p w14:paraId="08A89FEE" w14:textId="77777777" w:rsidR="00234A65" w:rsidRPr="00284208" w:rsidRDefault="00234A65" w:rsidP="00234A65">
      <w:pPr>
        <w:jc w:val="center"/>
        <w:rPr>
          <w:rFonts w:ascii="Helvetica" w:hAnsi="Helvetica"/>
        </w:rPr>
      </w:pPr>
    </w:p>
    <w:p w14:paraId="733B6F28" w14:textId="480C176C" w:rsidR="00234A65" w:rsidRPr="005A26CE" w:rsidRDefault="00234A65" w:rsidP="00234A65">
      <w:pPr>
        <w:tabs>
          <w:tab w:val="left" w:pos="1197"/>
        </w:tabs>
        <w:rPr>
          <w:lang w:val="es-ES"/>
        </w:rPr>
      </w:pPr>
    </w:p>
    <w:bookmarkEnd w:id="6"/>
    <w:p w14:paraId="6D43D7C5" w14:textId="77777777" w:rsidR="00234A65" w:rsidRPr="005A26CE" w:rsidRDefault="00234A65" w:rsidP="00234A65">
      <w:pPr>
        <w:rPr>
          <w:lang w:val="es-ES"/>
        </w:rPr>
      </w:pPr>
    </w:p>
    <w:p w14:paraId="102EB05A" w14:textId="77777777" w:rsidR="00234A65" w:rsidRPr="005A26CE" w:rsidRDefault="00234A65" w:rsidP="00234A65">
      <w:pPr>
        <w:rPr>
          <w:lang w:val="es-ES"/>
        </w:rPr>
      </w:pPr>
    </w:p>
    <w:bookmarkEnd w:id="7"/>
    <w:p w14:paraId="53CAA418" w14:textId="77777777" w:rsidR="00234A65" w:rsidRPr="005A26CE" w:rsidRDefault="00234A65" w:rsidP="00234A65">
      <w:pPr>
        <w:rPr>
          <w:lang w:val="es-ES"/>
        </w:rPr>
      </w:pPr>
    </w:p>
    <w:p w14:paraId="31503203" w14:textId="6A302364" w:rsidR="00234A65" w:rsidRPr="005A26CE" w:rsidRDefault="00234A65" w:rsidP="00234A65">
      <w:pPr>
        <w:rPr>
          <w:lang w:val="es-ES"/>
        </w:rPr>
        <w:sectPr w:rsidR="00234A65" w:rsidRPr="005A26CE" w:rsidSect="00B2526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36" w:right="1021" w:bottom="1793" w:left="1021" w:header="709" w:footer="1296" w:gutter="0"/>
          <w:cols w:space="62"/>
          <w:docGrid w:linePitch="360"/>
        </w:sectPr>
      </w:pPr>
    </w:p>
    <w:bookmarkEnd w:id="3"/>
    <w:bookmarkEnd w:id="4"/>
    <w:bookmarkEnd w:id="5"/>
    <w:p w14:paraId="08AF0289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sdt>
      <w:sdtPr>
        <w:rPr>
          <w:rFonts w:ascii="Helvetica" w:eastAsiaTheme="minorHAnsi" w:hAnsi="Helvetica" w:cs="Helvetica"/>
          <w:b w:val="0"/>
          <w:noProof w:val="0"/>
          <w:color w:val="0D0D0D" w:themeColor="text1" w:themeTint="F2"/>
          <w:sz w:val="21"/>
          <w:szCs w:val="22"/>
          <w:lang w:val="ca-ES"/>
        </w:rPr>
        <w:id w:val="-99711071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D00F22C" w14:textId="77777777" w:rsidR="00120D17" w:rsidRPr="005758A9" w:rsidRDefault="00120D17" w:rsidP="00120D17">
          <w:pPr>
            <w:pStyle w:val="TtoldelIDC"/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lang w:val="ca-ES"/>
            </w:rPr>
            <w:t>Índex de continguts</w:t>
          </w:r>
        </w:p>
        <w:p w14:paraId="1CE84656" w14:textId="76F847CC" w:rsidR="005A26CE" w:rsidRDefault="00120D17">
          <w:pPr>
            <w:pStyle w:val="IDC1"/>
            <w:tabs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begin"/>
          </w:r>
          <w:r w:rsidRPr="005758A9">
            <w:rPr>
              <w:rFonts w:ascii="Helvetica" w:hAnsi="Helvetica" w:cs="Helvetica"/>
            </w:rPr>
            <w:instrText xml:space="preserve"> TOC \o "1-3" \h \z \u </w:instrText>
          </w: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separate"/>
          </w:r>
          <w:hyperlink w:anchor="_Toc156926153" w:history="1"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3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1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15DF0027" w14:textId="5609E10B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4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1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Empresa beneficiària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4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3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27158ECB" w14:textId="39A6E28E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5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2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Persona acreditada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5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6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0113C530" w14:textId="6AD0EDC1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6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3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Resultats servei assessorament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6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8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6E8061D4" w14:textId="65B04C6A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7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4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Pressupost del servei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7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12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4E360657" w14:textId="614623EA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8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5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Desviacions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8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14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099E1472" w14:textId="67BE7711" w:rsidR="005A26CE" w:rsidRDefault="0020266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a-ES"/>
            </w:rPr>
          </w:pPr>
          <w:hyperlink w:anchor="_Toc156926159" w:history="1"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6.</w:t>
            </w:r>
            <w:r w:rsidR="005A26CE">
              <w:rPr>
                <w:rFonts w:asciiTheme="minorHAnsi" w:eastAsiaTheme="minorEastAsia" w:hAnsiTheme="minorHAnsi"/>
                <w:noProof/>
                <w:color w:val="auto"/>
                <w:sz w:val="22"/>
                <w:lang w:eastAsia="ca-ES"/>
              </w:rPr>
              <w:tab/>
            </w:r>
            <w:r w:rsidR="005A26CE" w:rsidRPr="00D70A80">
              <w:rPr>
                <w:rStyle w:val="Enlla"/>
                <w:rFonts w:ascii="Helvetica" w:hAnsi="Helvetica" w:cs="Helvetica"/>
                <w:noProof/>
              </w:rPr>
              <w:t>Informació complementària a aportar</w:t>
            </w:r>
            <w:r w:rsidR="005A26CE">
              <w:rPr>
                <w:noProof/>
                <w:webHidden/>
              </w:rPr>
              <w:tab/>
            </w:r>
            <w:r w:rsidR="005A26CE">
              <w:rPr>
                <w:noProof/>
                <w:webHidden/>
              </w:rPr>
              <w:fldChar w:fldCharType="begin"/>
            </w:r>
            <w:r w:rsidR="005A26CE">
              <w:rPr>
                <w:noProof/>
                <w:webHidden/>
              </w:rPr>
              <w:instrText xml:space="preserve"> PAGEREF _Toc156926159 \h </w:instrText>
            </w:r>
            <w:r w:rsidR="005A26CE">
              <w:rPr>
                <w:noProof/>
                <w:webHidden/>
              </w:rPr>
            </w:r>
            <w:r w:rsidR="005A26CE">
              <w:rPr>
                <w:noProof/>
                <w:webHidden/>
              </w:rPr>
              <w:fldChar w:fldCharType="separate"/>
            </w:r>
            <w:r w:rsidR="005A26CE">
              <w:rPr>
                <w:noProof/>
                <w:webHidden/>
              </w:rPr>
              <w:t>15</w:t>
            </w:r>
            <w:r w:rsidR="005A26CE">
              <w:rPr>
                <w:noProof/>
                <w:webHidden/>
              </w:rPr>
              <w:fldChar w:fldCharType="end"/>
            </w:r>
          </w:hyperlink>
        </w:p>
        <w:p w14:paraId="5B021AAB" w14:textId="40D175AC" w:rsidR="00120D17" w:rsidRPr="005758A9" w:rsidRDefault="00120D17" w:rsidP="00120D17">
          <w:pPr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b/>
              <w:bCs/>
            </w:rPr>
            <w:fldChar w:fldCharType="end"/>
          </w:r>
        </w:p>
      </w:sdtContent>
    </w:sdt>
    <w:p w14:paraId="7AC6067B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19F3A043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3257DC51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</w:p>
    <w:p w14:paraId="6FABEF2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3203BD29" w14:textId="4D7AFA80" w:rsidR="00120D17" w:rsidRPr="005758A9" w:rsidRDefault="00120D17" w:rsidP="00120D17">
      <w:pPr>
        <w:pStyle w:val="Ttol1"/>
        <w:numPr>
          <w:ilvl w:val="0"/>
          <w:numId w:val="17"/>
        </w:numPr>
        <w:ind w:right="11"/>
        <w:rPr>
          <w:rFonts w:ascii="Helvetica" w:hAnsi="Helvetica" w:cs="Helvetica"/>
        </w:rPr>
      </w:pPr>
      <w:bookmarkStart w:id="10" w:name="_Toc105076193"/>
      <w:bookmarkStart w:id="11" w:name="_Toc105076224"/>
      <w:bookmarkStart w:id="12" w:name="_Toc105076316"/>
      <w:bookmarkStart w:id="13" w:name="_Toc105076340"/>
      <w:bookmarkStart w:id="14" w:name="_Toc72928692"/>
      <w:bookmarkStart w:id="15" w:name="_Toc72928924"/>
      <w:bookmarkStart w:id="16" w:name="_Toc72929268"/>
      <w:bookmarkStart w:id="17" w:name="_Toc156926154"/>
      <w:bookmarkEnd w:id="10"/>
      <w:bookmarkEnd w:id="11"/>
      <w:bookmarkEnd w:id="12"/>
      <w:bookmarkEnd w:id="13"/>
      <w:r w:rsidRPr="005758A9">
        <w:rPr>
          <w:rFonts w:ascii="Helvetica" w:hAnsi="Helvetica" w:cs="Helvetica"/>
        </w:rPr>
        <w:lastRenderedPageBreak/>
        <w:t>Empresa beneficiària</w:t>
      </w:r>
      <w:bookmarkEnd w:id="14"/>
      <w:bookmarkEnd w:id="15"/>
      <w:bookmarkEnd w:id="16"/>
      <w:bookmarkEnd w:id="17"/>
    </w:p>
    <w:p w14:paraId="547C94B3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p w14:paraId="23803376" w14:textId="71164798" w:rsidR="00120D17" w:rsidRPr="005758A9" w:rsidRDefault="00120D17" w:rsidP="00120D17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Descripció </w:t>
      </w:r>
      <w:r w:rsidR="00294357">
        <w:rPr>
          <w:rFonts w:ascii="Helvetica" w:eastAsia="ヒラギノ角ゴ Pro W3" w:hAnsi="Helvetica" w:cs="Helvetica"/>
          <w:b/>
          <w:color w:val="404040"/>
          <w:sz w:val="22"/>
        </w:rPr>
        <w:t xml:space="preserve">breu 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de l’activitat de l’empresa</w:t>
      </w: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20D17" w:rsidRPr="005758A9" w14:paraId="1E74C43D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0842EBD2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0A5D8260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405F615C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2626E103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3C92FAB8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6DA93B62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105816F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</w:p>
        </w:tc>
      </w:tr>
    </w:tbl>
    <w:p w14:paraId="09CF4A39" w14:textId="77777777" w:rsidR="00E80B7C" w:rsidRPr="005758A9" w:rsidRDefault="00E80B7C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069D864F" w14:textId="52CE706A" w:rsidR="001D6E42" w:rsidRDefault="001D6E42" w:rsidP="001D6E42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t>Unitat de negoci sobre la que s’ha realitzat el procés de reflexió estratègica</w:t>
      </w:r>
    </w:p>
    <w:p w14:paraId="54BB63A7" w14:textId="77777777" w:rsidR="001D6E42" w:rsidRPr="005758A9" w:rsidRDefault="001D6E42" w:rsidP="001D6E42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D6E42" w:rsidRPr="005758A9" w14:paraId="7E7F8D2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528CCC1E" w14:textId="77777777" w:rsidR="001D6E42" w:rsidRPr="001D6E42" w:rsidRDefault="001D6E42" w:rsidP="001D6E42">
            <w:pPr>
              <w:pStyle w:val="Pargrafdellista"/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ind w:left="360" w:firstLine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13B2F20" w14:textId="39498683" w:rsidR="005A381F" w:rsidRDefault="005A381F" w:rsidP="005A381F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5E68D40F" w14:textId="524D9660" w:rsidR="00F5661E" w:rsidRPr="00AC504B" w:rsidRDefault="00F97530" w:rsidP="00F5661E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Descripció de la Unitat de Negoci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 escollida</w:t>
      </w: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:</w:t>
      </w:r>
    </w:p>
    <w:p w14:paraId="6684ABCD" w14:textId="769C2E85" w:rsidR="00F97530" w:rsidRPr="00E80B7C" w:rsidRDefault="00F97530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00096885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ABFB88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8160F51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568A3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00045B3" w14:textId="19E97B78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D327898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FF62A04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7EE44E" w14:textId="020409BC" w:rsidR="004D53D3" w:rsidRPr="005758A9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3FB642D" w14:textId="141E3D76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0B1AAD0" w14:textId="03068FB5" w:rsidR="00F5661E" w:rsidRPr="00AC504B" w:rsidRDefault="00F97530" w:rsidP="00F5661E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Per què es 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va escollir 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aquesta Unitat de Negoci?</w:t>
      </w:r>
    </w:p>
    <w:p w14:paraId="5E3ECC1E" w14:textId="1AF2C934" w:rsidR="00F97530" w:rsidRPr="005758A9" w:rsidRDefault="00F97530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3B08FA10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A29841E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5BE45C6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F876C5C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54DE70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7E6406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42C2A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7337DAE" w14:textId="04493C6F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08A0204E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D694857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26E0416" w14:textId="030B1AEF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1A280340" w14:textId="77777777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D6EC6B5" w14:textId="77777777" w:rsidR="00247363" w:rsidRPr="005A381F" w:rsidRDefault="00247363" w:rsidP="005A381F">
      <w:pPr>
        <w:jc w:val="both"/>
        <w:rPr>
          <w:rFonts w:ascii="Helvetica" w:hAnsi="Helvetica" w:cs="Helvetica"/>
          <w:b/>
          <w:bCs/>
          <w:i/>
          <w:iCs/>
          <w:color w:val="6A6A6A" w:themeColor="background2" w:themeShade="80"/>
          <w:sz w:val="18"/>
          <w:szCs w:val="18"/>
        </w:rPr>
      </w:pPr>
    </w:p>
    <w:p w14:paraId="5CD069B1" w14:textId="72F3AB09" w:rsidR="00120D17" w:rsidRPr="005758A9" w:rsidRDefault="00120D17" w:rsidP="00AC504B">
      <w:pPr>
        <w:pStyle w:val="Ttol1"/>
        <w:numPr>
          <w:ilvl w:val="0"/>
          <w:numId w:val="17"/>
        </w:numPr>
        <w:ind w:right="11"/>
        <w:rPr>
          <w:rFonts w:ascii="Helvetica" w:hAnsi="Helvetica" w:cs="Helvetica"/>
        </w:rPr>
      </w:pPr>
      <w:r w:rsidRPr="005758A9">
        <w:rPr>
          <w:rFonts w:ascii="Helvetica" w:hAnsi="Helvetica" w:cs="Helvetica"/>
        </w:rPr>
        <w:br w:type="page"/>
      </w:r>
      <w:bookmarkStart w:id="18" w:name="_Toc156926155"/>
      <w:r w:rsidRPr="005758A9">
        <w:rPr>
          <w:rFonts w:ascii="Helvetica" w:hAnsi="Helvetica" w:cs="Helvetica"/>
        </w:rPr>
        <w:lastRenderedPageBreak/>
        <w:t>Persona acreditada</w:t>
      </w:r>
      <w:bookmarkEnd w:id="18"/>
    </w:p>
    <w:p w14:paraId="427391F4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66B311A2" w14:textId="77777777" w:rsidR="00120D17" w:rsidRPr="00D50176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IMPORTANT: La persona assessora ha d’estar acreditada en una o ambdues àrees d’expertesa següents: Gestió de la Innovació i/o Estratègia.</w:t>
      </w:r>
    </w:p>
    <w:p w14:paraId="7EB86570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DA23A76" w14:textId="77777777" w:rsidR="00F956BF" w:rsidRPr="00F956BF" w:rsidRDefault="00F956BF" w:rsidP="00F956BF">
      <w:pPr>
        <w:pStyle w:val="Pargrafdellista"/>
        <w:numPr>
          <w:ilvl w:val="0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46892E13" w14:textId="79C360F3" w:rsidR="00F5661E" w:rsidRPr="00333872" w:rsidRDefault="00120D17" w:rsidP="00333872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Nom complert de la persona assessora seleccionada:</w:t>
      </w:r>
    </w:p>
    <w:p w14:paraId="031887FB" w14:textId="17B97495" w:rsidR="00120D17" w:rsidRPr="005758A9" w:rsidRDefault="00120D17" w:rsidP="00F5661E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6DE3835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F255943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61F2412" w14:textId="287F5737" w:rsidR="00120D17" w:rsidRPr="00F5171D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de la persona asse</w:t>
      </w:r>
      <w:r w:rsidR="00D01534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s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sora acreditada ha de coincidir amb el del formulari de sol·licitud, con</w:t>
      </w:r>
      <w:r w:rsidR="00D01534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c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retament en el que s’indica al camp “Nom i cognoms proveïdo</w:t>
      </w:r>
      <w:r w:rsidR="00D01534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r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acreditat” de l’apartat “Dades addicionals del projecte”.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</w:t>
      </w:r>
    </w:p>
    <w:p w14:paraId="3B1E0576" w14:textId="761E797B" w:rsidR="00333872" w:rsidRPr="00E80B7C" w:rsidRDefault="00333872" w:rsidP="00333872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>NIF de l’</w:t>
      </w:r>
      <w:r>
        <w:rPr>
          <w:rFonts w:ascii="Helvetica" w:eastAsia="ヒラギノ角ゴ Pro W3" w:hAnsi="Helvetica" w:cs="Helvetica"/>
          <w:bCs/>
          <w:color w:val="auto"/>
          <w:sz w:val="22"/>
        </w:rPr>
        <w:t>assessor</w:t>
      </w: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333872" w:rsidRPr="005758A9" w14:paraId="4E72B240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9C46566" w14:textId="77777777" w:rsidR="00333872" w:rsidRPr="00251B29" w:rsidRDefault="00333872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12D23EF" w14:textId="77777777" w:rsidR="00333872" w:rsidRPr="005758A9" w:rsidRDefault="00333872" w:rsidP="00333872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1FDD80B" w14:textId="2BF6F8E0" w:rsidR="00120D17" w:rsidRPr="00EA0D9C" w:rsidRDefault="00120D17" w:rsidP="009D36CC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Empresa/entitat </w:t>
      </w:r>
      <w:r w:rsidR="00EA0D9C" w:rsidRPr="00EA0D9C">
        <w:rPr>
          <w:rFonts w:ascii="Helvetica" w:eastAsia="ヒラギノ角ゴ Pro W3" w:hAnsi="Helvetica" w:cs="Helvetica"/>
          <w:b/>
          <w:color w:val="404040"/>
          <w:sz w:val="22"/>
        </w:rPr>
        <w:t>a la que pertany la persona assessora seleccionada</w:t>
      </w:r>
      <w:r w:rsidR="00EA0D9C" w:rsidRPr="005758A9">
        <w:rPr>
          <w:rFonts w:ascii="Helvetica" w:eastAsia="ヒラギノ角ゴ Pro W3" w:hAnsi="Helvetica" w:cs="Helvetica"/>
          <w:b/>
          <w:color w:val="404040"/>
          <w:sz w:val="22"/>
        </w:rPr>
        <w:t>:</w:t>
      </w:r>
    </w:p>
    <w:p w14:paraId="063FC7DC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om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81963FB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7E2EFE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11D5479" w14:textId="18B21E79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ha de coincidir amb el del formulari de sol·licitud, con</w:t>
      </w:r>
      <w:r w:rsidR="00DC770A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c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retament en el que s’indica al camp “Nom empresa/entitat proveïdora a la que pertany el proveïdo</w:t>
      </w:r>
      <w:r w:rsidR="00DC770A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r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acreditat, si s’escau” de l’apartat “Dades addicionals del p</w:t>
      </w:r>
      <w:r w:rsidR="00DC770A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r</w:t>
      </w: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ojecte”.</w:t>
      </w:r>
    </w:p>
    <w:p w14:paraId="1D3E79F4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IF de l’empresa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2C003C93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0D950DF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20AAC6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76FC045F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868B6FD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440C462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43BA871E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5DE677B" w14:textId="77777777" w:rsidR="00120D17" w:rsidRPr="005758A9" w:rsidRDefault="00120D17" w:rsidP="00120D17">
      <w:pPr>
        <w:rPr>
          <w:rFonts w:ascii="Helvetica" w:hAnsi="Helvetica" w:cs="Helvetica"/>
          <w:lang w:val="es-ES"/>
        </w:rPr>
      </w:pPr>
    </w:p>
    <w:p w14:paraId="2034D4D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25D713CE" w14:textId="1F8FD23C" w:rsidR="00120D17" w:rsidRPr="005758A9" w:rsidRDefault="00FF7A44" w:rsidP="00120D17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9" w:name="_Toc156926156"/>
      <w:r>
        <w:rPr>
          <w:rFonts w:ascii="Helvetica" w:hAnsi="Helvetica" w:cs="Helvetica"/>
        </w:rPr>
        <w:lastRenderedPageBreak/>
        <w:t>Resultats servei assessorament</w:t>
      </w:r>
      <w:bookmarkEnd w:id="19"/>
      <w:r>
        <w:rPr>
          <w:rFonts w:ascii="Helvetica" w:hAnsi="Helvetica" w:cs="Helvetica"/>
        </w:rPr>
        <w:t xml:space="preserve"> </w:t>
      </w:r>
    </w:p>
    <w:p w14:paraId="2C9B137A" w14:textId="5356BC37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3082578E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3CC763A3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162188B9" w14:textId="301C8093" w:rsidR="00A910DD" w:rsidRPr="00EA0D9C" w:rsidRDefault="00A910DD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>Explica quins aspectes de l’entorn s’ha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n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</w:t>
      </w:r>
      <w:r w:rsidR="00EA0D9C">
        <w:rPr>
          <w:rFonts w:ascii="Helvetica" w:eastAsia="ヒラギノ角ゴ Pro W3" w:hAnsi="Helvetica" w:cs="Helvetica"/>
          <w:b/>
          <w:color w:val="404040"/>
          <w:sz w:val="22"/>
        </w:rPr>
        <w:t>analitzat durant el projecte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: </w:t>
      </w:r>
      <w:r w:rsidR="00EA0D9C">
        <w:rPr>
          <w:rFonts w:ascii="Helvetica" w:eastAsia="ヒラギノ角ゴ Pro W3" w:hAnsi="Helvetica" w:cs="Helvetica"/>
          <w:b/>
          <w:color w:val="404040"/>
          <w:sz w:val="22"/>
        </w:rPr>
        <w:t>t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ecnologies, 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estudis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sectorial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s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>, competència, startups, canvi de comportament clients/usuaris, canvi de legislació. Assenyala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>, en cada cas,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 quina documentació </w:t>
      </w:r>
      <w:r w:rsidR="00F5661E"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de suport 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s’ha utilitzat.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EA0D9C" w:rsidRPr="005758A9" w14:paraId="1D60019E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12FC1A2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0242E1C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7099BDF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6ADA097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F68DE1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6ADE674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86EB166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989E46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EFCC5F5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24342BD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9641485" w14:textId="77777777" w:rsidR="00EA0D9C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F73ED35" w14:textId="77777777" w:rsidR="00EA0D9C" w:rsidRPr="005758A9" w:rsidRDefault="00EA0D9C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72ACB84" w14:textId="77777777" w:rsidR="00EA0D9C" w:rsidRDefault="00EA0D9C" w:rsidP="00EA0D9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45ACF173" w14:textId="16B79774" w:rsidR="00EA0D9C" w:rsidRDefault="00EA0D9C" w:rsidP="00A910DD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FF0000"/>
          <w:sz w:val="22"/>
        </w:rPr>
      </w:pPr>
    </w:p>
    <w:p w14:paraId="72A07880" w14:textId="543A608E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Principals canvis </w:t>
      </w:r>
      <w:r w:rsidR="00A910DD"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identificats </w:t>
      </w:r>
      <w:r w:rsidRPr="00EA0D9C">
        <w:rPr>
          <w:rFonts w:ascii="Helvetica" w:eastAsia="ヒラギノ角ゴ Pro W3" w:hAnsi="Helvetica" w:cs="Helvetica"/>
          <w:b/>
          <w:color w:val="404040"/>
          <w:sz w:val="22"/>
        </w:rPr>
        <w:t xml:space="preserve">que poden </w:t>
      </w: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t>impactar el model de negoci analitzat.</w:t>
      </w:r>
    </w:p>
    <w:p w14:paraId="54B6DBE5" w14:textId="7DEC3B0A" w:rsidR="00FA0786" w:rsidRPr="00FA0786" w:rsidRDefault="00FA0786" w:rsidP="00FA0786">
      <w:pPr>
        <w:pStyle w:val="Pargrafdellista"/>
        <w:ind w:left="360" w:firstLine="0"/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FA0786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NOTA: 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Descripció del principals canvis </w:t>
      </w:r>
      <w:r w:rsidR="008F44D9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identificats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15D21" w:rsidRPr="005758A9" w14:paraId="4EC5C2CB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CB6433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71D9D72" w14:textId="462E1E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53A567" w14:textId="0DFD4905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95EEC7C" w14:textId="29A33501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3526AD" w14:textId="1319A759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5A35B568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35CF0C2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F8D0AD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65F3B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0E034F3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45C11F1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B28FED9" w14:textId="77777777" w:rsidR="00115D21" w:rsidRPr="005758A9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5575A294" w14:textId="77777777" w:rsidR="008F44D9" w:rsidRDefault="008F44D9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C144CA1" w14:textId="2EE599AB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2E28075" w14:textId="2666F36E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6957E27" w14:textId="40158B0A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583D58D" w14:textId="7DA450AB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23B7B725" w14:textId="59F9C634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E35A8D5" w14:textId="77777777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1CCBB57" w14:textId="77777777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EE1D672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C908128" w14:textId="4B9ADB74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Breu descripció de les àrees d’oportunitats a explorar o iniciatives a explotar identificades (indicant quina relació tenen amb els canvis identificats en el punt anterior)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679A8B7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C81313E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  <w:bookmarkStart w:id="20" w:name="_Hlk126841141"/>
          </w:p>
          <w:p w14:paraId="52E1BFC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9866DBD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2CB39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EF2901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A8E429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E9D168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B7564E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1ACA61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6BC43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2B33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BB13066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  <w:bookmarkEnd w:id="20"/>
    </w:tbl>
    <w:p w14:paraId="1FB55AB8" w14:textId="0B661937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6E21AAF" w14:textId="0B26A543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49EAE37" w14:textId="368E5AA2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37BBBA70" w14:textId="305626ED" w:rsidR="009D36CC" w:rsidRPr="00017F74" w:rsidRDefault="004D53D3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017F74">
        <w:rPr>
          <w:rFonts w:ascii="Helvetica" w:eastAsia="ヒラギノ角ゴ Pro W3" w:hAnsi="Helvetica" w:cs="Helvetica"/>
          <w:b/>
          <w:color w:val="404040"/>
          <w:sz w:val="22"/>
        </w:rPr>
        <w:t>Descripció dels</w:t>
      </w:r>
      <w:r w:rsidR="009D36CC" w:rsidRPr="00017F74">
        <w:rPr>
          <w:rFonts w:ascii="Helvetica" w:eastAsia="ヒラギノ角ゴ Pro W3" w:hAnsi="Helvetica" w:cs="Helvetica"/>
          <w:b/>
          <w:color w:val="404040"/>
          <w:sz w:val="22"/>
        </w:rPr>
        <w:t xml:space="preserve"> criteris definits </w:t>
      </w:r>
      <w:r w:rsidR="00DC41C4" w:rsidRPr="00DC41C4">
        <w:rPr>
          <w:rFonts w:ascii="Helvetica" w:eastAsia="ヒラギノ角ゴ Pro W3" w:hAnsi="Helvetica" w:cs="Helvetica"/>
          <w:b/>
          <w:color w:val="404040"/>
          <w:sz w:val="22"/>
        </w:rPr>
        <w:t xml:space="preserve">per prioritzar les oportunitats a explorar o iniciatives a explotar identificades en el punt anterior </w:t>
      </w:r>
      <w:r w:rsidR="00017F74">
        <w:rPr>
          <w:rFonts w:ascii="Helvetica" w:eastAsia="ヒラギノ角ゴ Pro W3" w:hAnsi="Helvetica" w:cs="Helvetica"/>
          <w:b/>
          <w:color w:val="404040"/>
          <w:sz w:val="22"/>
        </w:rPr>
        <w:t>(</w:t>
      </w:r>
      <w:r w:rsidR="00DC41C4">
        <w:rPr>
          <w:rFonts w:ascii="Helvetica" w:eastAsia="ヒラギノ角ゴ Pro W3" w:hAnsi="Helvetica" w:cs="Helvetica"/>
          <w:b/>
          <w:color w:val="404040"/>
          <w:sz w:val="22"/>
        </w:rPr>
        <w:t xml:space="preserve">cal </w:t>
      </w:r>
      <w:r w:rsidR="00DC41C4" w:rsidRPr="00DC41C4">
        <w:rPr>
          <w:rFonts w:ascii="Helvetica" w:eastAsia="ヒラギノ角ゴ Pro W3" w:hAnsi="Helvetica" w:cs="Helvetica"/>
          <w:b/>
          <w:color w:val="404040"/>
          <w:sz w:val="22"/>
        </w:rPr>
        <w:t>un mínim de 2 criteris per prioritzar les oportunitats a explorar i de 3 per prioritzar les iniciatives a explotar</w:t>
      </w:r>
      <w:r w:rsidR="00017F74">
        <w:rPr>
          <w:rFonts w:ascii="Helvetica" w:eastAsia="ヒラギノ角ゴ Pro W3" w:hAnsi="Helvetica" w:cs="Helvetica"/>
          <w:b/>
          <w:color w:val="404040"/>
          <w:sz w:val="22"/>
        </w:rPr>
        <w:t>)</w:t>
      </w:r>
      <w:r w:rsidR="00DC41C4">
        <w:rPr>
          <w:rFonts w:ascii="Helvetica" w:eastAsia="ヒラギノ角ゴ Pro W3" w:hAnsi="Helvetica" w:cs="Helvetica"/>
          <w:b/>
          <w:color w:val="404040"/>
          <w:sz w:val="22"/>
        </w:rPr>
        <w:t>. C</w:t>
      </w:r>
      <w:r w:rsidR="009D36CC" w:rsidRPr="00017F74">
        <w:rPr>
          <w:rFonts w:ascii="Helvetica" w:eastAsia="ヒラギノ角ゴ Pro W3" w:hAnsi="Helvetica" w:cs="Helvetica"/>
          <w:b/>
          <w:color w:val="404040"/>
          <w:sz w:val="22"/>
        </w:rPr>
        <w:t>al justificar el motiu pel qual s’ha escollit cada criteri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1A2E34AC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979EC0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60B2F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9BD9EB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A7DCFA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794347A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1BADFB1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C85B7B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5704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D10047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A88326F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60380B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F6D2B97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116BF1" w14:textId="5766C54E" w:rsidR="00FF21E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CAC297D" w14:textId="77777777" w:rsidR="00FF21EC" w:rsidRPr="009D36C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210ED3CE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2768465" w14:textId="7473FF1C" w:rsidR="009D36CC" w:rsidRP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Llistat prioritzat de les oportunitats a explorar o iniciatives a explotar un cop s’han aplicat els criteris del punt anterior.</w:t>
      </w:r>
    </w:p>
    <w:p w14:paraId="42D88B58" w14:textId="0B09E3BF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1572D10F" w14:textId="20942479" w:rsidR="00726053" w:rsidRPr="00726053" w:rsidRDefault="00726053" w:rsidP="00120D17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LLISTAT PRIORITZAT DE LES OPORTUNITATS A EXPLOR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7E824692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6E33C0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8216E8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54F32C6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A5BB40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A66E27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5DCC5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18A13FC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92D6B83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E48053B" w14:textId="5BFD8904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87E3D8A" w14:textId="7EAA45E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DBE4941" w14:textId="1DE0E077" w:rsidR="00726053" w:rsidRPr="00726053" w:rsidRDefault="00726053" w:rsidP="00726053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LLISTAT PRIORITZAT DE LES 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INICIATIVES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 A EXPLO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T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20EC751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80CFF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5AB321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2521F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495EB02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658E8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71B9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4CAB7C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FF8A55C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5489D10" w14:textId="7777777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44E10549" w14:textId="77777777" w:rsidR="00F35998" w:rsidRDefault="00F35998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0D381086" w14:textId="71C5321C" w:rsidR="00017F74" w:rsidRPr="00017F74" w:rsidRDefault="00017F74" w:rsidP="00017F74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017F74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CARTERA DE PROJECTES PRIORITZATS AMB LES OPORTUNITATS A EXPLORAR I INICIATIVES A EXPLOT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17F74" w:rsidRPr="005758A9" w14:paraId="78ED2282" w14:textId="77777777" w:rsidTr="0083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ADE8CC4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6CB1BDD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8F8ACE6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BA47841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FA64CAD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D85473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B2CA42F" w14:textId="77777777" w:rsidR="00017F74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AA361D6" w14:textId="77777777" w:rsidR="00017F74" w:rsidRPr="005758A9" w:rsidRDefault="00017F74" w:rsidP="00836AE7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5EE1D88A" w14:textId="22721262" w:rsidR="007A6532" w:rsidRPr="00A910DD" w:rsidRDefault="007A6532">
      <w:pPr>
        <w:spacing w:after="200" w:line="276" w:lineRule="auto"/>
        <w:rPr>
          <w:rFonts w:ascii="Helvetica" w:eastAsiaTheme="majorEastAsia" w:hAnsi="Helvetica" w:cs="Helvetica"/>
          <w:b/>
          <w:bCs/>
          <w:color w:val="FF0000"/>
          <w:sz w:val="48"/>
          <w:szCs w:val="48"/>
        </w:rPr>
      </w:pPr>
      <w:r w:rsidRPr="00A910DD">
        <w:rPr>
          <w:rFonts w:ascii="Helvetica" w:hAnsi="Helvetica" w:cs="Helvetica"/>
          <w:b/>
          <w:bCs/>
          <w:color w:val="FF0000"/>
        </w:rPr>
        <w:br w:type="page"/>
      </w:r>
    </w:p>
    <w:p w14:paraId="50767B74" w14:textId="095F190C" w:rsidR="007A6532" w:rsidRPr="005758A9" w:rsidRDefault="00142D54" w:rsidP="007A6532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1" w:name="_Toc156926157"/>
      <w:r>
        <w:rPr>
          <w:rFonts w:ascii="Helvetica" w:hAnsi="Helvetica" w:cs="Helvetica"/>
        </w:rPr>
        <w:lastRenderedPageBreak/>
        <w:t>Pressupost del servei</w:t>
      </w:r>
      <w:bookmarkEnd w:id="21"/>
      <w:r w:rsidR="007A6532">
        <w:rPr>
          <w:rFonts w:ascii="Helvetica" w:hAnsi="Helvetica" w:cs="Helvetica"/>
        </w:rPr>
        <w:t xml:space="preserve"> </w:t>
      </w:r>
    </w:p>
    <w:p w14:paraId="19CC4901" w14:textId="0C41B983" w:rsidR="00726053" w:rsidRDefault="00726053">
      <w:pPr>
        <w:spacing w:after="200" w:line="276" w:lineRule="auto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tbl>
      <w:tblPr>
        <w:tblStyle w:val="Quadrculadelataulaclara"/>
        <w:tblW w:w="4979" w:type="pct"/>
        <w:tblInd w:w="0" w:type="dxa"/>
        <w:tblLook w:val="00A0" w:firstRow="1" w:lastRow="0" w:firstColumn="1" w:lastColumn="0" w:noHBand="0" w:noVBand="0"/>
      </w:tblPr>
      <w:tblGrid>
        <w:gridCol w:w="6233"/>
        <w:gridCol w:w="1843"/>
        <w:gridCol w:w="1737"/>
      </w:tblGrid>
      <w:tr w:rsidR="00120D17" w:rsidRPr="005758A9" w14:paraId="4B15E43A" w14:textId="77777777" w:rsidTr="00A41709">
        <w:trPr>
          <w:trHeight w:val="2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1844013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Activitat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99AF55E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h)</w:t>
            </w: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8C3D02B" w14:textId="77777777" w:rsidR="00120D17" w:rsidRPr="00C127BE" w:rsidRDefault="00120D17" w:rsidP="00A41709">
            <w:pPr>
              <w:pStyle w:val="Textdecomentari"/>
              <w:spacing w:after="0"/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</w:t>
            </w:r>
            <w:r>
              <w:rPr>
                <w:rFonts w:ascii="Arial" w:eastAsia="Times New Roman" w:hAnsi="Arial" w:cs="Arial"/>
                <w:b/>
                <w:sz w:val="22"/>
                <w:szCs w:val="22"/>
              </w:rPr>
              <w:t>€)</w:t>
            </w:r>
          </w:p>
        </w:tc>
      </w:tr>
      <w:tr w:rsidR="00120D17" w:rsidRPr="005758A9" w14:paraId="79BB6234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E16069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>A1. Identificar i analitzar quins canvis de l’entorn poden impactar (positiva o negativament) al negoci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C5FBA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315CA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B6C9DF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B35D4D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 xml:space="preserve">A2. Identificar possibles noves àrees d’oportunitats a explorar o iniciatives a explotar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0F28EB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A17FF6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906088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6B511F" w14:textId="77777777" w:rsidR="00120D17" w:rsidRPr="00983704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</w:rPr>
            </w:pPr>
            <w:r w:rsidRPr="00983704">
              <w:rPr>
                <w:rFonts w:ascii="Helvetica" w:hAnsi="Helvetica" w:cs="Helvetica"/>
              </w:rPr>
              <w:t xml:space="preserve">A3. Prioritzar les iniciatives i/o àrees d’oportunitat amb un criteris definits i justificats.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3D554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EB9A6E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AC9743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2D3F614" w14:textId="77777777" w:rsidR="00120D17" w:rsidRPr="00B8291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  <w:highlight w:val="yellow"/>
              </w:rPr>
            </w:pPr>
            <w:r w:rsidRPr="00E80B7C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9451B5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0F4A9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14:paraId="7C3394C9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61DFD0B6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73929EE1" w14:textId="77777777" w:rsidR="00120D17" w:rsidRDefault="00120D17" w:rsidP="00120D17">
      <w:pPr>
        <w:rPr>
          <w:rFonts w:ascii="Helvetica" w:hAnsi="Helvetica" w:cs="Helvetica"/>
          <w:b/>
          <w:bCs/>
          <w:lang w:val="es-ES"/>
        </w:rPr>
      </w:pPr>
      <w:r>
        <w:rPr>
          <w:rFonts w:ascii="Helvetica" w:hAnsi="Helvetica" w:cs="Helvetica"/>
          <w:b/>
          <w:bCs/>
          <w:lang w:val="es-ES"/>
        </w:rPr>
        <w:t>DETALL DE LES ACTIVITATS</w:t>
      </w:r>
    </w:p>
    <w:p w14:paraId="5AE622A9" w14:textId="659EF162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NOTA: Es necessari detallar mínimament les tasques que </w:t>
      </w:r>
      <w:r w:rsidR="007809BB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realitzades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 en cada una de les </w:t>
      </w:r>
      <w:r w:rsidR="00983704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activitats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. </w:t>
      </w:r>
    </w:p>
    <w:p w14:paraId="49CC903A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</w:p>
    <w:p w14:paraId="47C5CAF3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1. </w:t>
      </w:r>
    </w:p>
    <w:p w14:paraId="0A07A9DE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>Identificar i analitzar quins canvis de l’entorn poden impactar (positiva o negativament) al negoci: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52930FCA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0C581A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B9CCEF6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9BC9452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983704" w14:paraId="662A2DF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D197EA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DDC8C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C2E079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983704" w14:paraId="3AD8564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3141ED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BB16F6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6CAA91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45F865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73380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38B0D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E51B9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FE5DC0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B2347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947A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32FB7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A6E22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378DB3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407F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F22CA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23CE717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3F88F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76B43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D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A6C2C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7A42C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61D6F0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7FA9E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7A655E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8B831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31F78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1E9E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1C11C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3A276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05915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A6E13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C32EF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E26AE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2C5D4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02AD6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DC7408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2EEB9BE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585DF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1A234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002E1DE" w14:textId="2D7A1D33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cada una d’elles. </w:t>
      </w:r>
    </w:p>
    <w:p w14:paraId="799FDA49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04861E28" w14:textId="440CEE31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F1A9C8D" w14:textId="7AF4A363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62D08D3" w14:textId="58B843DE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01084D9" w14:textId="77777777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C887EDE" w14:textId="40BEFF46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7A5400C9" w14:textId="03AF0F7E" w:rsidR="00983704" w:rsidRDefault="00983704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6DF1FA9C" w14:textId="77777777" w:rsidR="00983704" w:rsidRDefault="00983704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0744D5F" w14:textId="58C8F067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FBB96C8" w14:textId="77777777" w:rsidR="00F67819" w:rsidRPr="00120D17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83F8CEB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2. </w:t>
      </w:r>
    </w:p>
    <w:p w14:paraId="290DE98A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Identificar possibles noves àrees d’oportunitats a explorar o iniciatives a explotar: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4C1A78B4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C528A1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7B465A1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ABB3B7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5758A9" w14:paraId="5E8927B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9569B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060AB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D5076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B8FABDB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C4C37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8C547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926DE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1AC810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C0E87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A228D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06A31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705CEA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DFB0AE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89DEB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314A8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7091C9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D69950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C4836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F2E60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8A353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9598A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0ED15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8265D9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9A489B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282A5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E122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3ADF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7DFE2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448B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9AFDD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08A3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79C7F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8AC6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E0864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8D4AC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B998AD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F8763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DCEE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B6BDB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40C30AE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C7161F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C8B34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925D2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22B44DB2" w14:textId="648953AC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de cada una d’elles. </w:t>
      </w:r>
    </w:p>
    <w:p w14:paraId="7A155EE8" w14:textId="512783E2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73FB5AA0" w14:textId="0CD0B10D" w:rsidR="00E80B7C" w:rsidRDefault="00E80B7C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20E6E1CB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5470F7CB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Activitat 3. </w:t>
      </w:r>
    </w:p>
    <w:p w14:paraId="0CDF18CA" w14:textId="77777777" w:rsidR="00120D17" w:rsidRPr="00983704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  <w:r w:rsidRPr="00983704">
        <w:rPr>
          <w:rFonts w:ascii="Helvetica" w:hAnsi="Helvetica" w:cs="Helvetica"/>
          <w:b/>
          <w:bCs/>
        </w:rPr>
        <w:t xml:space="preserve">Prioritzar les iniciatives i/o àrees d’oportunitat amb un criteris definits i justificats: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983704" w14:paraId="264FDF59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C6C264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51C5B56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BE8A005" w14:textId="77777777" w:rsidR="00120D17" w:rsidRPr="00983704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983704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983704" w14:paraId="50BD43D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3812CD" w14:textId="77777777" w:rsidR="00120D17" w:rsidRPr="00983704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362886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BD85A8" w14:textId="77777777" w:rsidR="00120D17" w:rsidRPr="00983704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E3255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E15A3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4EBD2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BB84D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8A3AE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1B2A4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32CD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0929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C13CEA3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20E6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F03E0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88182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2DE80E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EB12B7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39C5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E9DF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FBDAA2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3903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C011E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7AA94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118DA98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35FA2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99AE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4884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605317D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86B8F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73652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FB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56F186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C61EB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9558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74EB2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BB5345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0724D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1C4F1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14595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4B8A87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1A64C4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C9ACC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F6AF8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B2459BD" w14:textId="3F96127E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</w:t>
      </w:r>
      <w:r w:rsidR="0078426C"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desglossar</w:t>
      </w: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 l’activitat amb un mínim de 2 tasques, indicant les hores de dedicació i l’import (cost subvencionable) de de cada una d’elles. </w:t>
      </w:r>
    </w:p>
    <w:p w14:paraId="7C938671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429994A3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73B63F12" w14:textId="77777777" w:rsidR="00C054FA" w:rsidRDefault="00C054FA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4822C6F8" w14:textId="53C1E087" w:rsidR="00C054FA" w:rsidRPr="005758A9" w:rsidRDefault="00C054FA" w:rsidP="00C054FA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2" w:name="_Toc156926158"/>
      <w:r>
        <w:rPr>
          <w:rFonts w:ascii="Helvetica" w:hAnsi="Helvetica" w:cs="Helvetica"/>
        </w:rPr>
        <w:lastRenderedPageBreak/>
        <w:t>Desviaci</w:t>
      </w:r>
      <w:r w:rsidR="007809BB">
        <w:rPr>
          <w:rFonts w:ascii="Helvetica" w:hAnsi="Helvetica" w:cs="Helvetica"/>
        </w:rPr>
        <w:t>ons</w:t>
      </w:r>
      <w:bookmarkEnd w:id="22"/>
      <w:r>
        <w:rPr>
          <w:rFonts w:ascii="Helvetica" w:hAnsi="Helvetica" w:cs="Helvetica"/>
        </w:rPr>
        <w:t xml:space="preserve"> </w:t>
      </w:r>
    </w:p>
    <w:p w14:paraId="7DA45A95" w14:textId="77BC1AF9" w:rsidR="007809BB" w:rsidRDefault="007809BB">
      <w:pPr>
        <w:spacing w:after="200" w:line="276" w:lineRule="auto"/>
      </w:pPr>
    </w:p>
    <w:p w14:paraId="0663B9F9" w14:textId="40251B6C" w:rsidR="00141B6E" w:rsidRDefault="00141B6E">
      <w:pPr>
        <w:spacing w:after="200" w:line="276" w:lineRule="auto"/>
      </w:pPr>
      <w:r>
        <w:t xml:space="preserve">Cal omplir en el cas </w:t>
      </w:r>
      <w:r w:rsidR="0078426C">
        <w:t>d’existir</w:t>
      </w:r>
      <w:r>
        <w:t xml:space="preserve"> </w:t>
      </w:r>
      <w:r w:rsidR="00845F6D">
        <w:t xml:space="preserve">desviacions respecte el que es va explicar a la </w:t>
      </w:r>
      <w:r w:rsidR="0078426C">
        <w:t>sol·licitud</w:t>
      </w:r>
      <w:r w:rsidR="00845F6D">
        <w:t xml:space="preserve"> inicial (cal argumentar els </w:t>
      </w:r>
      <w:r w:rsidR="00777AFD">
        <w:t>motius dels canvis realitzats)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809BB" w:rsidRPr="005758A9" w14:paraId="4008CE2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642EF7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0E90C35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78629A3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0F850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14806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34165F6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EF17BF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2E68D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C79927E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EF5CC10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6A22A3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639BCB3" w14:textId="77777777" w:rsidR="007809BB" w:rsidRPr="005758A9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75D0F92" w14:textId="18771452" w:rsidR="00C32A38" w:rsidRDefault="00C32A38">
      <w:pPr>
        <w:spacing w:after="200" w:line="276" w:lineRule="auto"/>
      </w:pPr>
    </w:p>
    <w:p w14:paraId="2B533F51" w14:textId="33B0E2BD" w:rsidR="00C32A38" w:rsidRDefault="00C32A38">
      <w:pPr>
        <w:spacing w:after="200" w:line="276" w:lineRule="auto"/>
      </w:pPr>
    </w:p>
    <w:p w14:paraId="23F73E1C" w14:textId="5F167CA8" w:rsidR="00C32A38" w:rsidRDefault="00C32A38">
      <w:pPr>
        <w:spacing w:after="200" w:line="276" w:lineRule="auto"/>
      </w:pPr>
    </w:p>
    <w:p w14:paraId="7F50F3FB" w14:textId="77777777" w:rsidR="00C32A38" w:rsidRDefault="00C32A38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63328563" w14:textId="393B7561" w:rsidR="00C32A38" w:rsidRDefault="00C32A38" w:rsidP="00C32A38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23" w:name="_Toc156926159"/>
      <w:r>
        <w:rPr>
          <w:rFonts w:ascii="Helvetica" w:hAnsi="Helvetica" w:cs="Helvetica"/>
        </w:rPr>
        <w:lastRenderedPageBreak/>
        <w:t>Informació complementària a aportar</w:t>
      </w:r>
      <w:bookmarkEnd w:id="23"/>
      <w:r>
        <w:rPr>
          <w:rFonts w:ascii="Helvetica" w:hAnsi="Helvetica" w:cs="Helvetica"/>
        </w:rPr>
        <w:t xml:space="preserve"> </w:t>
      </w:r>
    </w:p>
    <w:p w14:paraId="358F712D" w14:textId="77777777" w:rsidR="00983704" w:rsidRDefault="00983704" w:rsidP="00983704">
      <w:pPr>
        <w:spacing w:after="200" w:line="276" w:lineRule="auto"/>
      </w:pPr>
    </w:p>
    <w:p w14:paraId="7B7B1A0D" w14:textId="5AF58A96" w:rsidR="0086307C" w:rsidRPr="00983704" w:rsidRDefault="0078426C" w:rsidP="00983704">
      <w:pPr>
        <w:spacing w:after="200" w:line="276" w:lineRule="auto"/>
      </w:pPr>
      <w:r w:rsidRPr="00983704">
        <w:t>S’ha d’</w:t>
      </w:r>
      <w:r w:rsidR="0086307C" w:rsidRPr="00983704">
        <w:t xml:space="preserve">incloure el treball </w:t>
      </w:r>
      <w:r w:rsidRPr="00983704">
        <w:t>realitzat</w:t>
      </w:r>
      <w:r w:rsidR="0086307C" w:rsidRPr="00983704">
        <w:t xml:space="preserve"> amb</w:t>
      </w:r>
      <w:r w:rsidRPr="00983704">
        <w:t xml:space="preserve"> i per a</w:t>
      </w:r>
      <w:r w:rsidR="0086307C" w:rsidRPr="00983704">
        <w:t xml:space="preserve"> l’empresa com a justificació del resultat dels projectes prioritzats</w:t>
      </w:r>
      <w:r w:rsidRPr="00983704">
        <w:t>.</w:t>
      </w:r>
    </w:p>
    <w:p w14:paraId="7CB9139E" w14:textId="77777777" w:rsidR="00C32A38" w:rsidRDefault="00C32A38">
      <w:pPr>
        <w:spacing w:after="200" w:line="276" w:lineRule="auto"/>
      </w:pPr>
    </w:p>
    <w:p w14:paraId="4C9EAE27" w14:textId="3912ED5F" w:rsidR="002A602C" w:rsidRDefault="002A602C">
      <w:pPr>
        <w:spacing w:after="200" w:line="276" w:lineRule="auto"/>
      </w:pPr>
    </w:p>
    <w:p w14:paraId="262914E7" w14:textId="1113AF06" w:rsidR="00C32A38" w:rsidRDefault="00C32A38">
      <w:pPr>
        <w:spacing w:after="200" w:line="276" w:lineRule="auto"/>
      </w:pPr>
    </w:p>
    <w:p w14:paraId="3B2E2922" w14:textId="74ECE0C7" w:rsidR="00C32A38" w:rsidRDefault="00C32A38">
      <w:pPr>
        <w:spacing w:after="200" w:line="276" w:lineRule="auto"/>
      </w:pPr>
    </w:p>
    <w:p w14:paraId="3E7833EB" w14:textId="157AC29F" w:rsidR="00BB55DF" w:rsidRDefault="00BB55DF">
      <w:pPr>
        <w:spacing w:after="200" w:line="276" w:lineRule="auto"/>
      </w:pPr>
      <w:r>
        <w:br w:type="page"/>
      </w:r>
    </w:p>
    <w:p w14:paraId="21890643" w14:textId="77777777" w:rsidR="00C32A38" w:rsidRPr="0083482A" w:rsidRDefault="00C32A38">
      <w:pPr>
        <w:spacing w:after="200" w:line="276" w:lineRule="auto"/>
      </w:pPr>
    </w:p>
    <w:p w14:paraId="012AA87F" w14:textId="7FCCC212" w:rsidR="00ED25F9" w:rsidRPr="0083482A" w:rsidRDefault="00ED25F9" w:rsidP="00C85F99">
      <w:pPr>
        <w:jc w:val="both"/>
      </w:pPr>
    </w:p>
    <w:p w14:paraId="6D3E1882" w14:textId="023F29B1" w:rsidR="002757CE" w:rsidRPr="0083482A" w:rsidRDefault="002757CE" w:rsidP="00C85F99">
      <w:pPr>
        <w:jc w:val="both"/>
      </w:pPr>
    </w:p>
    <w:p w14:paraId="4C2F2585" w14:textId="47BF3E54" w:rsidR="002757CE" w:rsidRPr="0083482A" w:rsidRDefault="002757CE" w:rsidP="00C85F99">
      <w:pPr>
        <w:jc w:val="both"/>
      </w:pPr>
    </w:p>
    <w:p w14:paraId="0EC6F349" w14:textId="016FF809" w:rsidR="002757CE" w:rsidRPr="0083482A" w:rsidRDefault="002757CE" w:rsidP="00C85F99">
      <w:pPr>
        <w:jc w:val="both"/>
      </w:pPr>
    </w:p>
    <w:p w14:paraId="3F8B33CE" w14:textId="5A4F4B10" w:rsidR="002757CE" w:rsidRPr="0083482A" w:rsidRDefault="002757CE" w:rsidP="00C85F99">
      <w:pPr>
        <w:jc w:val="both"/>
      </w:pPr>
    </w:p>
    <w:p w14:paraId="2EFF9954" w14:textId="1EA9F04D" w:rsidR="002757CE" w:rsidRPr="0083482A" w:rsidRDefault="002757CE" w:rsidP="00C85F99">
      <w:pPr>
        <w:jc w:val="both"/>
      </w:pPr>
    </w:p>
    <w:p w14:paraId="78748A11" w14:textId="29E1B50C" w:rsidR="002757CE" w:rsidRPr="0083482A" w:rsidRDefault="002757CE" w:rsidP="00C85F99">
      <w:pPr>
        <w:jc w:val="both"/>
      </w:pPr>
    </w:p>
    <w:p w14:paraId="52EB6566" w14:textId="2B9DE44E" w:rsidR="002757CE" w:rsidRPr="0083482A" w:rsidRDefault="002757CE" w:rsidP="00C85F99">
      <w:pPr>
        <w:jc w:val="both"/>
      </w:pPr>
    </w:p>
    <w:p w14:paraId="634C4D8A" w14:textId="014792BC" w:rsidR="002757CE" w:rsidRPr="0083482A" w:rsidRDefault="002757CE" w:rsidP="00C85F99">
      <w:pPr>
        <w:jc w:val="both"/>
      </w:pPr>
    </w:p>
    <w:p w14:paraId="31D4E37B" w14:textId="4F27AD77" w:rsidR="002757CE" w:rsidRPr="0083482A" w:rsidRDefault="002757CE" w:rsidP="00C85F99">
      <w:pPr>
        <w:jc w:val="both"/>
      </w:pPr>
    </w:p>
    <w:p w14:paraId="40369405" w14:textId="08D967A0" w:rsidR="002757CE" w:rsidRPr="0083482A" w:rsidRDefault="002757CE" w:rsidP="00C85F99">
      <w:pPr>
        <w:jc w:val="both"/>
      </w:pPr>
    </w:p>
    <w:p w14:paraId="17691681" w14:textId="3591213D" w:rsidR="002757CE" w:rsidRPr="0083482A" w:rsidRDefault="002757CE" w:rsidP="00C85F99">
      <w:pPr>
        <w:jc w:val="both"/>
      </w:pPr>
    </w:p>
    <w:p w14:paraId="1BB4FADA" w14:textId="090840EF" w:rsidR="002757CE" w:rsidRPr="0083482A" w:rsidRDefault="002757CE" w:rsidP="00C85F99">
      <w:pPr>
        <w:jc w:val="both"/>
      </w:pPr>
    </w:p>
    <w:p w14:paraId="1CAFCC18" w14:textId="1F358232" w:rsidR="002757CE" w:rsidRPr="0083482A" w:rsidRDefault="002757CE" w:rsidP="00C85F99">
      <w:pPr>
        <w:jc w:val="both"/>
      </w:pPr>
    </w:p>
    <w:p w14:paraId="62D08AF5" w14:textId="756FCE30" w:rsidR="002757CE" w:rsidRPr="0083482A" w:rsidRDefault="002757CE" w:rsidP="00C85F99">
      <w:pPr>
        <w:jc w:val="both"/>
      </w:pPr>
    </w:p>
    <w:p w14:paraId="5D460AEF" w14:textId="631E6AA2" w:rsidR="002757CE" w:rsidRPr="0083482A" w:rsidRDefault="002757CE" w:rsidP="00C85F99">
      <w:pPr>
        <w:jc w:val="both"/>
      </w:pPr>
    </w:p>
    <w:p w14:paraId="20EDB3B4" w14:textId="5A13B49D" w:rsidR="002757CE" w:rsidRPr="0083482A" w:rsidRDefault="002757CE" w:rsidP="00C85F99">
      <w:pPr>
        <w:jc w:val="both"/>
      </w:pPr>
    </w:p>
    <w:p w14:paraId="4104DC07" w14:textId="7279CF15" w:rsidR="002757CE" w:rsidRPr="0083482A" w:rsidRDefault="002757CE" w:rsidP="00C85F99">
      <w:pPr>
        <w:jc w:val="both"/>
      </w:pPr>
    </w:p>
    <w:p w14:paraId="460A50F7" w14:textId="14D0E2C8" w:rsidR="002757CE" w:rsidRPr="0083482A" w:rsidRDefault="002757CE" w:rsidP="00C85F99">
      <w:pPr>
        <w:jc w:val="both"/>
      </w:pPr>
    </w:p>
    <w:p w14:paraId="2C98DE56" w14:textId="77777777" w:rsidR="002757CE" w:rsidRPr="0083482A" w:rsidRDefault="002757CE" w:rsidP="00C85F99">
      <w:pPr>
        <w:jc w:val="both"/>
      </w:pPr>
    </w:p>
    <w:p w14:paraId="2F516AC2" w14:textId="00CA9E0E" w:rsidR="006F54BC" w:rsidRPr="00ED25F9" w:rsidRDefault="006F54BC" w:rsidP="002757CE">
      <w:pPr>
        <w:pStyle w:val="Ttol5"/>
        <w:rPr>
          <w:color w:val="434343"/>
          <w:lang w:val="es-ES"/>
        </w:rPr>
      </w:pPr>
      <w:r w:rsidRPr="00ED25F9">
        <w:rPr>
          <w:color w:val="434343"/>
          <w:lang w:val="es-ES"/>
        </w:rPr>
        <w:t>Passeig de Gràcia, 1</w:t>
      </w:r>
      <w:r w:rsidR="000C114A">
        <w:rPr>
          <w:color w:val="434343"/>
          <w:lang w:val="es-ES"/>
        </w:rPr>
        <w:t>2</w:t>
      </w:r>
      <w:r w:rsidRPr="00ED25F9">
        <w:rPr>
          <w:color w:val="434343"/>
          <w:lang w:val="es-ES"/>
        </w:rPr>
        <w:t>9</w:t>
      </w:r>
      <w:r w:rsidRPr="00ED25F9">
        <w:rPr>
          <w:color w:val="434343"/>
          <w:lang w:val="es-ES"/>
        </w:rPr>
        <w:br/>
        <w:t>08008 Barcelona</w:t>
      </w:r>
      <w:r w:rsidR="00ED25F9" w:rsidRPr="00ED25F9">
        <w:rPr>
          <w:color w:val="434343"/>
          <w:lang w:val="es-ES"/>
        </w:rPr>
        <w:br/>
      </w:r>
      <w:hyperlink r:id="rId17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accio.gencat.cat</w:t>
        </w:r>
      </w:hyperlink>
      <w:r w:rsidRPr="00ED25F9">
        <w:rPr>
          <w:color w:val="434343"/>
          <w:lang w:val="es-ES"/>
        </w:rPr>
        <w:br/>
      </w:r>
      <w:hyperlink r:id="rId18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catalonia.com</w:t>
        </w:r>
      </w:hyperlink>
    </w:p>
    <w:p w14:paraId="7CDD7DB1" w14:textId="12D61102" w:rsidR="00ED25F9" w:rsidRPr="00ED25F9" w:rsidRDefault="00ED25F9" w:rsidP="00C85F99">
      <w:pPr>
        <w:jc w:val="both"/>
        <w:rPr>
          <w:color w:val="434343"/>
          <w:lang w:val="es-ES"/>
        </w:rPr>
      </w:pPr>
      <w:r w:rsidRPr="00ED25F9">
        <w:rPr>
          <w:noProof/>
          <w:color w:val="434343"/>
        </w:rPr>
        <w:drawing>
          <wp:anchor distT="0" distB="0" distL="114300" distR="114300" simplePos="0" relativeHeight="251684864" behindDoc="0" locked="0" layoutInCell="1" allowOverlap="1" wp14:anchorId="56BCB84D" wp14:editId="2F4F004B">
            <wp:simplePos x="0" y="0"/>
            <wp:positionH relativeFrom="column">
              <wp:posOffset>0</wp:posOffset>
            </wp:positionH>
            <wp:positionV relativeFrom="paragraph">
              <wp:posOffset>266228</wp:posOffset>
            </wp:positionV>
            <wp:extent cx="260350" cy="260350"/>
            <wp:effectExtent l="0" t="0" r="6350" b="6350"/>
            <wp:wrapNone/>
            <wp:docPr id="21" name="Imagen 20">
              <a:extLst xmlns:a="http://schemas.openxmlformats.org/drawingml/2006/main">
                <a:ext uri="{FF2B5EF4-FFF2-40B4-BE49-F238E27FC236}">
                  <a16:creationId xmlns:a16="http://schemas.microsoft.com/office/drawing/2014/main" id="{264305F2-3609-A144-B425-4FAEBFCDBB39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0">
                      <a:extLst>
                        <a:ext uri="{FF2B5EF4-FFF2-40B4-BE49-F238E27FC236}">
                          <a16:creationId xmlns:a16="http://schemas.microsoft.com/office/drawing/2014/main" id="{264305F2-3609-A144-B425-4FAEBFCDBB39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BD22A3" w14:textId="423215DD" w:rsidR="00ED25F9" w:rsidRPr="00ED25F9" w:rsidRDefault="00ED25F9" w:rsidP="00C85F99">
      <w:pPr>
        <w:pStyle w:val="Ttol5"/>
        <w:ind w:left="567"/>
        <w:jc w:val="both"/>
        <w:rPr>
          <w:color w:val="434343"/>
        </w:rPr>
      </w:pPr>
      <w:r w:rsidRPr="00ED25F9">
        <w:rPr>
          <w:color w:val="434343"/>
        </w:rPr>
        <w:t>@acci</w:t>
      </w:r>
      <w:r w:rsidR="0075737D">
        <w:rPr>
          <w:color w:val="434343"/>
        </w:rPr>
        <w:t>o</w:t>
      </w:r>
      <w:r w:rsidRPr="00ED25F9">
        <w:rPr>
          <w:color w:val="434343"/>
        </w:rPr>
        <w:t>_cat</w:t>
      </w:r>
    </w:p>
    <w:p w14:paraId="579BFE47" w14:textId="14A0EB38" w:rsidR="00ED25F9" w:rsidRPr="00ED25F9" w:rsidRDefault="00ED25F9" w:rsidP="00C85F99">
      <w:pPr>
        <w:pStyle w:val="Ttol5"/>
        <w:ind w:firstLine="567"/>
        <w:jc w:val="both"/>
        <w:rPr>
          <w:color w:val="434343"/>
        </w:rPr>
      </w:pPr>
      <w:r w:rsidRPr="00ED25F9">
        <w:rPr>
          <w:noProof/>
          <w:color w:val="434343"/>
          <w:lang w:val="ca-ES"/>
        </w:rPr>
        <w:drawing>
          <wp:anchor distT="0" distB="0" distL="114300" distR="114300" simplePos="0" relativeHeight="251685888" behindDoc="0" locked="0" layoutInCell="1" allowOverlap="1" wp14:anchorId="46E9B5CE" wp14:editId="04CB0F72">
            <wp:simplePos x="0" y="0"/>
            <wp:positionH relativeFrom="column">
              <wp:posOffset>6350</wp:posOffset>
            </wp:positionH>
            <wp:positionV relativeFrom="paragraph">
              <wp:posOffset>23332</wp:posOffset>
            </wp:positionV>
            <wp:extent cx="254000" cy="254000"/>
            <wp:effectExtent l="0" t="0" r="0" b="0"/>
            <wp:wrapNone/>
            <wp:docPr id="22" name="Imagen 21">
              <a:extLst xmlns:a="http://schemas.openxmlformats.org/drawingml/2006/main">
                <a:ext uri="{FF2B5EF4-FFF2-40B4-BE49-F238E27FC236}">
                  <a16:creationId xmlns:a16="http://schemas.microsoft.com/office/drawing/2014/main" id="{59D3BC03-C86F-1D4F-8DC5-5464B0A035EB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1">
                      <a:extLst>
                        <a:ext uri="{FF2B5EF4-FFF2-40B4-BE49-F238E27FC236}">
                          <a16:creationId xmlns:a16="http://schemas.microsoft.com/office/drawing/2014/main" id="{59D3BC03-C86F-1D4F-8DC5-5464B0A035EB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5F9">
        <w:rPr>
          <w:color w:val="434343"/>
        </w:rPr>
        <w:t>@catalonia_ti</w:t>
      </w:r>
    </w:p>
    <w:sectPr w:rsidR="00ED25F9" w:rsidRPr="00ED25F9" w:rsidSect="00B25261">
      <w:footerReference w:type="default" r:id="rId21"/>
      <w:pgSz w:w="11906" w:h="16838"/>
      <w:pgMar w:top="1936" w:right="1021" w:bottom="1569" w:left="1021" w:header="709" w:footer="1296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713E6" w14:textId="77777777" w:rsidR="00CE1B3A" w:rsidRDefault="00CE1B3A" w:rsidP="006F4711">
      <w:r>
        <w:separator/>
      </w:r>
    </w:p>
  </w:endnote>
  <w:endnote w:type="continuationSeparator" w:id="0">
    <w:p w14:paraId="4B840B12" w14:textId="77777777" w:rsidR="00CE1B3A" w:rsidRDefault="00CE1B3A" w:rsidP="006F4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 L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Me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Thin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00000203" w:usb1="00000000" w:usb2="00000000" w:usb3="00000000" w:csb0="00000005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6BE2B" w14:textId="77777777" w:rsidR="00591D89" w:rsidRDefault="00591D8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3739184"/>
      <w:docPartObj>
        <w:docPartGallery w:val="Page Numbers (Bottom of Page)"/>
        <w:docPartUnique/>
      </w:docPartObj>
    </w:sdtPr>
    <w:sdtEndPr/>
    <w:sdtContent>
      <w:p w14:paraId="699171B7" w14:textId="0B07258D" w:rsidR="007754C8" w:rsidRDefault="007754C8">
        <w:pPr>
          <w:pStyle w:val="Peu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EC17FE4" w14:textId="62E796CF" w:rsidR="00591D89" w:rsidRDefault="00591D89">
    <w:pPr>
      <w:pStyle w:val="Peu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8119" w14:textId="7E9E14D9" w:rsidR="00591D89" w:rsidRDefault="00817D0A">
    <w:r w:rsidRPr="00817D0A">
      <w:rPr>
        <w:noProof/>
      </w:rPr>
      <w:drawing>
        <wp:anchor distT="0" distB="0" distL="114300" distR="114300" simplePos="0" relativeHeight="251664384" behindDoc="0" locked="0" layoutInCell="1" allowOverlap="1" wp14:anchorId="4991A4F4" wp14:editId="1977EBAB">
          <wp:simplePos x="0" y="0"/>
          <wp:positionH relativeFrom="margin">
            <wp:posOffset>0</wp:posOffset>
          </wp:positionH>
          <wp:positionV relativeFrom="paragraph">
            <wp:posOffset>409575</wp:posOffset>
          </wp:positionV>
          <wp:extent cx="2028825" cy="457200"/>
          <wp:effectExtent l="0" t="0" r="9525" b="0"/>
          <wp:wrapNone/>
          <wp:docPr id="8" name="Imatg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7D0A">
      <w:rPr>
        <w:noProof/>
      </w:rPr>
      <w:drawing>
        <wp:anchor distT="0" distB="0" distL="114300" distR="114300" simplePos="0" relativeHeight="251665408" behindDoc="0" locked="0" layoutInCell="1" allowOverlap="1" wp14:anchorId="776A8448" wp14:editId="1B97612E">
          <wp:simplePos x="0" y="0"/>
          <wp:positionH relativeFrom="margin">
            <wp:posOffset>4539615</wp:posOffset>
          </wp:positionH>
          <wp:positionV relativeFrom="paragraph">
            <wp:posOffset>514548</wp:posOffset>
          </wp:positionV>
          <wp:extent cx="1724025" cy="123825"/>
          <wp:effectExtent l="0" t="0" r="9525" b="9525"/>
          <wp:wrapNone/>
          <wp:docPr id="9" name="Imatg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1D89">
      <w:c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42160" w14:textId="763ADBC2" w:rsidR="00591D89" w:rsidRDefault="00591D89">
    <w:pPr>
      <w:pStyle w:val="Peu"/>
    </w:pPr>
    <w:r w:rsidRPr="00333C3C">
      <w:rPr>
        <w:noProof/>
      </w:rPr>
      <w:drawing>
        <wp:anchor distT="0" distB="0" distL="114300" distR="114300" simplePos="0" relativeHeight="251662336" behindDoc="0" locked="0" layoutInCell="1" allowOverlap="1" wp14:anchorId="7FFDBE0C" wp14:editId="26E216F5">
          <wp:simplePos x="0" y="0"/>
          <wp:positionH relativeFrom="margin">
            <wp:posOffset>4539615</wp:posOffset>
          </wp:positionH>
          <wp:positionV relativeFrom="paragraph">
            <wp:posOffset>208915</wp:posOffset>
          </wp:positionV>
          <wp:extent cx="1724025" cy="123825"/>
          <wp:effectExtent l="0" t="0" r="9525" b="9525"/>
          <wp:wrapNone/>
          <wp:docPr id="54" name="Imatge 5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3C3C">
      <w:rPr>
        <w:noProof/>
      </w:rPr>
      <w:drawing>
        <wp:anchor distT="0" distB="0" distL="114300" distR="114300" simplePos="0" relativeHeight="251661312" behindDoc="0" locked="0" layoutInCell="1" allowOverlap="1" wp14:anchorId="5343A0B1" wp14:editId="578F0CA5">
          <wp:simplePos x="0" y="0"/>
          <wp:positionH relativeFrom="margin">
            <wp:posOffset>0</wp:posOffset>
          </wp:positionH>
          <wp:positionV relativeFrom="paragraph">
            <wp:posOffset>104140</wp:posOffset>
          </wp:positionV>
          <wp:extent cx="2028825" cy="457200"/>
          <wp:effectExtent l="0" t="0" r="9525" b="0"/>
          <wp:wrapNone/>
          <wp:docPr id="55" name="Imatg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A02A4" w14:textId="77777777" w:rsidR="00CE1B3A" w:rsidRDefault="00CE1B3A" w:rsidP="006F4711">
      <w:r>
        <w:separator/>
      </w:r>
    </w:p>
  </w:footnote>
  <w:footnote w:type="continuationSeparator" w:id="0">
    <w:p w14:paraId="7A1408A5" w14:textId="77777777" w:rsidR="00CE1B3A" w:rsidRDefault="00CE1B3A" w:rsidP="006F4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05638" w14:textId="77777777" w:rsidR="00202666" w:rsidRDefault="00202666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DE78" w14:textId="3626EFCD" w:rsidR="00091BB6" w:rsidRPr="00B84654" w:rsidRDefault="00091BB6" w:rsidP="00091BB6">
    <w:pPr>
      <w:pStyle w:val="Peu"/>
      <w:jc w:val="right"/>
      <w:rPr>
        <w:color w:val="FF0000"/>
        <w:sz w:val="16"/>
        <w:szCs w:val="16"/>
      </w:rPr>
    </w:pPr>
    <w:bookmarkStart w:id="8" w:name="_Hlk157438527"/>
    <w:bookmarkStart w:id="9" w:name="_Hlk157438437"/>
    <w:r w:rsidRPr="00B84654">
      <w:rPr>
        <w:color w:val="FF0000"/>
        <w:sz w:val="16"/>
        <w:szCs w:val="16"/>
      </w:rPr>
      <w:t xml:space="preserve">Memòria justificació cupons </w:t>
    </w:r>
    <w:r w:rsidR="00772FE6">
      <w:rPr>
        <w:color w:val="FF0000"/>
        <w:sz w:val="16"/>
        <w:szCs w:val="16"/>
      </w:rPr>
      <w:t>estratègia</w:t>
    </w:r>
    <w:r w:rsidRPr="00B84654">
      <w:rPr>
        <w:color w:val="FF0000"/>
        <w:sz w:val="16"/>
        <w:szCs w:val="16"/>
      </w:rPr>
      <w:t xml:space="preserve"> </w:t>
    </w:r>
  </w:p>
  <w:p w14:paraId="2BEF69E7" w14:textId="5E2271F2" w:rsidR="00091BB6" w:rsidRPr="00B84654" w:rsidRDefault="00091BB6" w:rsidP="00091BB6">
    <w:pPr>
      <w:pStyle w:val="Peu"/>
      <w:jc w:val="right"/>
      <w:rPr>
        <w:color w:val="FF0000"/>
        <w:sz w:val="16"/>
        <w:szCs w:val="16"/>
      </w:rPr>
    </w:pPr>
    <w:r w:rsidRPr="00B84654">
      <w:rPr>
        <w:color w:val="FF0000"/>
        <w:sz w:val="16"/>
        <w:szCs w:val="16"/>
      </w:rPr>
      <w:t xml:space="preserve">Versió </w:t>
    </w:r>
    <w:r w:rsidR="00202666">
      <w:rPr>
        <w:color w:val="FF0000"/>
        <w:sz w:val="16"/>
        <w:szCs w:val="16"/>
      </w:rPr>
      <w:t>4</w:t>
    </w:r>
    <w:r w:rsidRPr="00B84654">
      <w:rPr>
        <w:color w:val="FF0000"/>
        <w:sz w:val="16"/>
        <w:szCs w:val="16"/>
      </w:rPr>
      <w:t xml:space="preserve"> 1 de febrer de 202</w:t>
    </w:r>
    <w:r w:rsidR="00202666">
      <w:rPr>
        <w:color w:val="FF0000"/>
        <w:sz w:val="16"/>
        <w:szCs w:val="16"/>
      </w:rPr>
      <w:t>4</w:t>
    </w:r>
  </w:p>
  <w:bookmarkEnd w:id="8"/>
  <w:p w14:paraId="1ABE8143" w14:textId="77777777" w:rsidR="00091BB6" w:rsidRPr="00B84654" w:rsidRDefault="00091BB6" w:rsidP="00091BB6">
    <w:pPr>
      <w:pStyle w:val="Capalera"/>
      <w:rPr>
        <w:color w:val="FF0000"/>
      </w:rPr>
    </w:pPr>
  </w:p>
  <w:bookmarkEnd w:id="9"/>
  <w:p w14:paraId="41690F5D" w14:textId="77777777" w:rsidR="007754C8" w:rsidRDefault="007754C8">
    <w:pPr>
      <w:pStyle w:val="Capaler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994323"/>
      <w:docPartObj>
        <w:docPartGallery w:val="Page Numbers (Top of Page)"/>
        <w:docPartUnique/>
      </w:docPartObj>
    </w:sdtPr>
    <w:sdtEndPr/>
    <w:sdtContent>
      <w:p w14:paraId="483014E7" w14:textId="21421FE2" w:rsidR="008F3611" w:rsidRDefault="008F3611">
        <w:pPr>
          <w:pStyle w:val="Capaler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6DE12E" w14:textId="39371E33" w:rsidR="00591D89" w:rsidRDefault="00591D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23018"/>
    <w:multiLevelType w:val="multilevel"/>
    <w:tmpl w:val="B0C868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2E5901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B42D3D"/>
    <w:multiLevelType w:val="multilevel"/>
    <w:tmpl w:val="48E870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C665A93"/>
    <w:multiLevelType w:val="multilevel"/>
    <w:tmpl w:val="59E2AC70"/>
    <w:name w:val="Accio 03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4" w15:restartNumberingAfterBreak="0">
    <w:nsid w:val="0CCB6C39"/>
    <w:multiLevelType w:val="multilevel"/>
    <w:tmpl w:val="2710FA72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9061FEF"/>
    <w:multiLevelType w:val="multilevel"/>
    <w:tmpl w:val="040A001D"/>
    <w:name w:val="Accio 032222222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AB848F2"/>
    <w:multiLevelType w:val="multilevel"/>
    <w:tmpl w:val="172EC168"/>
    <w:styleLink w:val="LlistaAcci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7" w15:restartNumberingAfterBreak="0">
    <w:nsid w:val="22780B24"/>
    <w:multiLevelType w:val="multilevel"/>
    <w:tmpl w:val="2FBCB1E6"/>
    <w:name w:val="Accio 0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8" w15:restartNumberingAfterBreak="0">
    <w:nsid w:val="286D1143"/>
    <w:multiLevelType w:val="multilevel"/>
    <w:tmpl w:val="59E2AC70"/>
    <w:name w:val="Accio 0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9" w15:restartNumberingAfterBreak="0">
    <w:nsid w:val="28D064B3"/>
    <w:multiLevelType w:val="multilevel"/>
    <w:tmpl w:val="59E2AC70"/>
    <w:name w:val="Accio 03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0" w15:restartNumberingAfterBreak="0">
    <w:nsid w:val="2B087D86"/>
    <w:multiLevelType w:val="multilevel"/>
    <w:tmpl w:val="172EC168"/>
    <w:name w:val="Accio 032222232222"/>
    <w:numStyleLink w:val="LlistaAcci"/>
  </w:abstractNum>
  <w:abstractNum w:abstractNumId="11" w15:restartNumberingAfterBreak="0">
    <w:nsid w:val="2D500C81"/>
    <w:multiLevelType w:val="multilevel"/>
    <w:tmpl w:val="59E2AC70"/>
    <w:name w:val="Accio 032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2" w15:restartNumberingAfterBreak="0">
    <w:nsid w:val="2D7A6A56"/>
    <w:multiLevelType w:val="hybridMultilevel"/>
    <w:tmpl w:val="6FC66AB6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6E4B69"/>
    <w:multiLevelType w:val="hybridMultilevel"/>
    <w:tmpl w:val="613EF08E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47198"/>
    <w:multiLevelType w:val="hybridMultilevel"/>
    <w:tmpl w:val="84A8B0F0"/>
    <w:lvl w:ilvl="0" w:tplc="D9448CD0">
      <w:start w:val="1"/>
      <w:numFmt w:val="decimal"/>
      <w:lvlText w:val="%1."/>
      <w:lvlJc w:val="left"/>
      <w:pPr>
        <w:ind w:left="400" w:hanging="400"/>
      </w:pPr>
      <w:rPr>
        <w:rFonts w:hint="default"/>
        <w:sz w:val="48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2B4716"/>
    <w:multiLevelType w:val="hybridMultilevel"/>
    <w:tmpl w:val="C69E3278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758B2"/>
    <w:multiLevelType w:val="multilevel"/>
    <w:tmpl w:val="6B6EE9B8"/>
    <w:name w:val="Accio Llista 4"/>
    <w:lvl w:ilvl="0">
      <w:start w:val="1"/>
      <w:numFmt w:val="bullet"/>
      <w:lvlText w:val=""/>
      <w:lvlJc w:val="left"/>
      <w:pPr>
        <w:ind w:left="400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627" w:hanging="227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853" w:hanging="226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080" w:hanging="227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307" w:hanging="227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534" w:hanging="227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761" w:hanging="227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987" w:hanging="22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14" w:hanging="227"/>
      </w:pPr>
      <w:rPr>
        <w:rFonts w:ascii="Symbol" w:hAnsi="Symbol" w:hint="default"/>
        <w:color w:val="D9D9D9" w:themeColor="background1" w:themeShade="D9"/>
      </w:rPr>
    </w:lvl>
  </w:abstractNum>
  <w:abstractNum w:abstractNumId="17" w15:restartNumberingAfterBreak="0">
    <w:nsid w:val="376F646B"/>
    <w:multiLevelType w:val="multilevel"/>
    <w:tmpl w:val="172EC168"/>
    <w:name w:val="Accio 0322222"/>
    <w:numStyleLink w:val="LlistaAcci"/>
  </w:abstractNum>
  <w:abstractNum w:abstractNumId="18" w15:restartNumberingAfterBreak="0">
    <w:nsid w:val="397D3CC2"/>
    <w:multiLevelType w:val="hybridMultilevel"/>
    <w:tmpl w:val="30B8924C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32024"/>
    <w:multiLevelType w:val="hybridMultilevel"/>
    <w:tmpl w:val="844E2E9E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36CA4"/>
    <w:multiLevelType w:val="hybridMultilevel"/>
    <w:tmpl w:val="4058D8F0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196633"/>
    <w:multiLevelType w:val="hybridMultilevel"/>
    <w:tmpl w:val="0884F2D8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835D31"/>
    <w:multiLevelType w:val="multilevel"/>
    <w:tmpl w:val="E9B8DC9C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A2077BE"/>
    <w:multiLevelType w:val="hybridMultilevel"/>
    <w:tmpl w:val="F79CAE6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84C47"/>
    <w:multiLevelType w:val="hybridMultilevel"/>
    <w:tmpl w:val="C568A3F2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FA27BD"/>
    <w:multiLevelType w:val="multilevel"/>
    <w:tmpl w:val="886295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3D43284"/>
    <w:multiLevelType w:val="multilevel"/>
    <w:tmpl w:val="172EC168"/>
    <w:name w:val="Accio 0322222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27" w15:restartNumberingAfterBreak="0">
    <w:nsid w:val="5AFE7C2D"/>
    <w:multiLevelType w:val="singleLevel"/>
    <w:tmpl w:val="33049852"/>
    <w:name w:val="Accio 03222223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</w:abstractNum>
  <w:abstractNum w:abstractNumId="28" w15:restartNumberingAfterBreak="0">
    <w:nsid w:val="5D793041"/>
    <w:multiLevelType w:val="multilevel"/>
    <w:tmpl w:val="59E2AC70"/>
    <w:name w:val="Accio 03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29" w15:restartNumberingAfterBreak="0">
    <w:nsid w:val="5DB35F44"/>
    <w:multiLevelType w:val="multilevel"/>
    <w:tmpl w:val="172EC168"/>
    <w:name w:val="Accio 0322222322"/>
    <w:numStyleLink w:val="LlistaAcci"/>
  </w:abstractNum>
  <w:abstractNum w:abstractNumId="30" w15:restartNumberingAfterBreak="0">
    <w:nsid w:val="5F492C50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1A12D14"/>
    <w:multiLevelType w:val="hybridMultilevel"/>
    <w:tmpl w:val="534A96CE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071EC5"/>
    <w:multiLevelType w:val="multilevel"/>
    <w:tmpl w:val="4A18E5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3" w15:restartNumberingAfterBreak="0">
    <w:nsid w:val="6838684C"/>
    <w:multiLevelType w:val="hybridMultilevel"/>
    <w:tmpl w:val="A0682544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DB4FCC"/>
    <w:multiLevelType w:val="multilevel"/>
    <w:tmpl w:val="167608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5436CE"/>
    <w:multiLevelType w:val="multilevel"/>
    <w:tmpl w:val="040A001D"/>
    <w:name w:val="Accio 03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979BC"/>
    <w:multiLevelType w:val="multilevel"/>
    <w:tmpl w:val="9EF2317C"/>
    <w:name w:val="Accio 03222223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7" w15:restartNumberingAfterBreak="0">
    <w:nsid w:val="723119FB"/>
    <w:multiLevelType w:val="multilevel"/>
    <w:tmpl w:val="59E2AC70"/>
    <w:name w:val="Accio 03222223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38" w15:restartNumberingAfterBreak="0">
    <w:nsid w:val="72840DFC"/>
    <w:multiLevelType w:val="multilevel"/>
    <w:tmpl w:val="9EF2317C"/>
    <w:name w:val="Accio 0322222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9" w15:restartNumberingAfterBreak="0">
    <w:nsid w:val="73F260D7"/>
    <w:multiLevelType w:val="multilevel"/>
    <w:tmpl w:val="172EC168"/>
    <w:name w:val="Accio 032222"/>
    <w:numStyleLink w:val="LlistaAcci"/>
  </w:abstractNum>
  <w:abstractNum w:abstractNumId="40" w15:restartNumberingAfterBreak="0">
    <w:nsid w:val="74664C15"/>
    <w:multiLevelType w:val="hybridMultilevel"/>
    <w:tmpl w:val="1B6EA352"/>
    <w:lvl w:ilvl="0" w:tplc="212C0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A4EA0"/>
    <w:multiLevelType w:val="multilevel"/>
    <w:tmpl w:val="034CD66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739593616">
    <w:abstractNumId w:val="6"/>
  </w:num>
  <w:num w:numId="2" w16cid:durableId="629555297">
    <w:abstractNumId w:val="13"/>
  </w:num>
  <w:num w:numId="3" w16cid:durableId="479418899">
    <w:abstractNumId w:val="14"/>
  </w:num>
  <w:num w:numId="4" w16cid:durableId="534195188">
    <w:abstractNumId w:val="21"/>
  </w:num>
  <w:num w:numId="5" w16cid:durableId="1744717964">
    <w:abstractNumId w:val="3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2017163">
    <w:abstractNumId w:val="24"/>
  </w:num>
  <w:num w:numId="7" w16cid:durableId="988707930">
    <w:abstractNumId w:val="33"/>
  </w:num>
  <w:num w:numId="8" w16cid:durableId="161505702">
    <w:abstractNumId w:val="4"/>
  </w:num>
  <w:num w:numId="9" w16cid:durableId="1890722084">
    <w:abstractNumId w:val="22"/>
  </w:num>
  <w:num w:numId="10" w16cid:durableId="1319843033">
    <w:abstractNumId w:val="20"/>
  </w:num>
  <w:num w:numId="11" w16cid:durableId="861937850">
    <w:abstractNumId w:val="31"/>
  </w:num>
  <w:num w:numId="12" w16cid:durableId="1030909434">
    <w:abstractNumId w:val="12"/>
  </w:num>
  <w:num w:numId="13" w16cid:durableId="1371343121">
    <w:abstractNumId w:val="15"/>
  </w:num>
  <w:num w:numId="14" w16cid:durableId="2248043">
    <w:abstractNumId w:val="18"/>
  </w:num>
  <w:num w:numId="15" w16cid:durableId="395055553">
    <w:abstractNumId w:val="40"/>
  </w:num>
  <w:num w:numId="16" w16cid:durableId="792207976">
    <w:abstractNumId w:val="34"/>
  </w:num>
  <w:num w:numId="17" w16cid:durableId="1273823799">
    <w:abstractNumId w:val="41"/>
  </w:num>
  <w:num w:numId="18" w16cid:durableId="1903371282">
    <w:abstractNumId w:val="25"/>
  </w:num>
  <w:num w:numId="19" w16cid:durableId="453407522">
    <w:abstractNumId w:val="23"/>
  </w:num>
  <w:num w:numId="20" w16cid:durableId="523636898">
    <w:abstractNumId w:val="19"/>
  </w:num>
  <w:num w:numId="21" w16cid:durableId="266817241">
    <w:abstractNumId w:val="0"/>
  </w:num>
  <w:num w:numId="22" w16cid:durableId="936061544">
    <w:abstractNumId w:val="2"/>
  </w:num>
  <w:num w:numId="23" w16cid:durableId="57213791">
    <w:abstractNumId w:val="30"/>
  </w:num>
  <w:num w:numId="24" w16cid:durableId="213136296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defaultTabStop w:val="708"/>
  <w:hyphenationZone w:val="425"/>
  <w:defaultTableStyle w:val="Taulaambquadrcula4-mfasi6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Y0MrA0NDE2tTRV0lEKTi0uzszPAykwqgUA6HHanSwAAAA="/>
  </w:docVars>
  <w:rsids>
    <w:rsidRoot w:val="008C5F8C"/>
    <w:rsid w:val="00015136"/>
    <w:rsid w:val="00017F74"/>
    <w:rsid w:val="00030549"/>
    <w:rsid w:val="00031618"/>
    <w:rsid w:val="00037040"/>
    <w:rsid w:val="000410A0"/>
    <w:rsid w:val="00062123"/>
    <w:rsid w:val="00072432"/>
    <w:rsid w:val="000763A5"/>
    <w:rsid w:val="00091BB6"/>
    <w:rsid w:val="000953A6"/>
    <w:rsid w:val="000963C6"/>
    <w:rsid w:val="0009678D"/>
    <w:rsid w:val="000C114A"/>
    <w:rsid w:val="000C7505"/>
    <w:rsid w:val="000E2B9A"/>
    <w:rsid w:val="000E560A"/>
    <w:rsid w:val="00115D21"/>
    <w:rsid w:val="001161AD"/>
    <w:rsid w:val="00120D17"/>
    <w:rsid w:val="00126421"/>
    <w:rsid w:val="0013031D"/>
    <w:rsid w:val="00132BE5"/>
    <w:rsid w:val="001331AD"/>
    <w:rsid w:val="00141B6E"/>
    <w:rsid w:val="00142D54"/>
    <w:rsid w:val="001578F0"/>
    <w:rsid w:val="001604A7"/>
    <w:rsid w:val="00167EB0"/>
    <w:rsid w:val="00177253"/>
    <w:rsid w:val="00177F7C"/>
    <w:rsid w:val="00181C3F"/>
    <w:rsid w:val="0018589E"/>
    <w:rsid w:val="001A2121"/>
    <w:rsid w:val="001A2537"/>
    <w:rsid w:val="001A371F"/>
    <w:rsid w:val="001B196C"/>
    <w:rsid w:val="001B24EC"/>
    <w:rsid w:val="001B7FEC"/>
    <w:rsid w:val="001D27A4"/>
    <w:rsid w:val="001D6302"/>
    <w:rsid w:val="001D6E42"/>
    <w:rsid w:val="001F09B0"/>
    <w:rsid w:val="00202666"/>
    <w:rsid w:val="002121D8"/>
    <w:rsid w:val="00212B05"/>
    <w:rsid w:val="00213584"/>
    <w:rsid w:val="00234A65"/>
    <w:rsid w:val="00235491"/>
    <w:rsid w:val="00247363"/>
    <w:rsid w:val="00252402"/>
    <w:rsid w:val="00257D19"/>
    <w:rsid w:val="00262DAB"/>
    <w:rsid w:val="00275491"/>
    <w:rsid w:val="002757CE"/>
    <w:rsid w:val="00275AA5"/>
    <w:rsid w:val="00285C79"/>
    <w:rsid w:val="00294357"/>
    <w:rsid w:val="002A4255"/>
    <w:rsid w:val="002A602C"/>
    <w:rsid w:val="002D6552"/>
    <w:rsid w:val="002E1919"/>
    <w:rsid w:val="002F57C1"/>
    <w:rsid w:val="002F6EBE"/>
    <w:rsid w:val="00326BC2"/>
    <w:rsid w:val="003323F2"/>
    <w:rsid w:val="00333872"/>
    <w:rsid w:val="00333C3C"/>
    <w:rsid w:val="00340868"/>
    <w:rsid w:val="0035078A"/>
    <w:rsid w:val="003512E5"/>
    <w:rsid w:val="003751F4"/>
    <w:rsid w:val="00383D70"/>
    <w:rsid w:val="0038641A"/>
    <w:rsid w:val="003949CD"/>
    <w:rsid w:val="00394CB4"/>
    <w:rsid w:val="003A7267"/>
    <w:rsid w:val="003E19E9"/>
    <w:rsid w:val="003E3D19"/>
    <w:rsid w:val="003E43F6"/>
    <w:rsid w:val="003E5D6A"/>
    <w:rsid w:val="004003F7"/>
    <w:rsid w:val="004015C5"/>
    <w:rsid w:val="004026BB"/>
    <w:rsid w:val="00406486"/>
    <w:rsid w:val="00415182"/>
    <w:rsid w:val="00421DE8"/>
    <w:rsid w:val="00431A92"/>
    <w:rsid w:val="00451D1D"/>
    <w:rsid w:val="004625AE"/>
    <w:rsid w:val="00464FD4"/>
    <w:rsid w:val="0047468B"/>
    <w:rsid w:val="004765A2"/>
    <w:rsid w:val="00494D60"/>
    <w:rsid w:val="004A0FA1"/>
    <w:rsid w:val="004A1B51"/>
    <w:rsid w:val="004B208F"/>
    <w:rsid w:val="004B5812"/>
    <w:rsid w:val="004C066F"/>
    <w:rsid w:val="004D129E"/>
    <w:rsid w:val="004D53D3"/>
    <w:rsid w:val="004E09E1"/>
    <w:rsid w:val="004F222A"/>
    <w:rsid w:val="004F34AF"/>
    <w:rsid w:val="0053237D"/>
    <w:rsid w:val="005421E1"/>
    <w:rsid w:val="00570E64"/>
    <w:rsid w:val="00586215"/>
    <w:rsid w:val="00591D89"/>
    <w:rsid w:val="005A2641"/>
    <w:rsid w:val="005A26CE"/>
    <w:rsid w:val="005A381F"/>
    <w:rsid w:val="005D54A7"/>
    <w:rsid w:val="005E35FD"/>
    <w:rsid w:val="005E386C"/>
    <w:rsid w:val="005F30A1"/>
    <w:rsid w:val="006023FF"/>
    <w:rsid w:val="00603725"/>
    <w:rsid w:val="006176FB"/>
    <w:rsid w:val="0062269F"/>
    <w:rsid w:val="0063775F"/>
    <w:rsid w:val="0063777D"/>
    <w:rsid w:val="0067645E"/>
    <w:rsid w:val="00695E2B"/>
    <w:rsid w:val="006A22C3"/>
    <w:rsid w:val="006A734F"/>
    <w:rsid w:val="006A7CA7"/>
    <w:rsid w:val="006B237A"/>
    <w:rsid w:val="006B2BB4"/>
    <w:rsid w:val="006D5F2C"/>
    <w:rsid w:val="006F1359"/>
    <w:rsid w:val="006F2BCD"/>
    <w:rsid w:val="006F4711"/>
    <w:rsid w:val="006F54BC"/>
    <w:rsid w:val="006F73C5"/>
    <w:rsid w:val="00700155"/>
    <w:rsid w:val="007141FD"/>
    <w:rsid w:val="00726053"/>
    <w:rsid w:val="00730CB4"/>
    <w:rsid w:val="0075737D"/>
    <w:rsid w:val="00760816"/>
    <w:rsid w:val="00760C02"/>
    <w:rsid w:val="007634B5"/>
    <w:rsid w:val="007637DC"/>
    <w:rsid w:val="00763CC0"/>
    <w:rsid w:val="007643B3"/>
    <w:rsid w:val="00772FE6"/>
    <w:rsid w:val="007754C8"/>
    <w:rsid w:val="00777AFD"/>
    <w:rsid w:val="007809BB"/>
    <w:rsid w:val="0078426C"/>
    <w:rsid w:val="0079101E"/>
    <w:rsid w:val="00793BA5"/>
    <w:rsid w:val="007A08B6"/>
    <w:rsid w:val="007A6532"/>
    <w:rsid w:val="007A760F"/>
    <w:rsid w:val="007A7AFC"/>
    <w:rsid w:val="007A7FE4"/>
    <w:rsid w:val="007B5BA3"/>
    <w:rsid w:val="007C183C"/>
    <w:rsid w:val="007C4557"/>
    <w:rsid w:val="007C463A"/>
    <w:rsid w:val="007D6508"/>
    <w:rsid w:val="007E27EF"/>
    <w:rsid w:val="008011CC"/>
    <w:rsid w:val="008119EF"/>
    <w:rsid w:val="00817D0A"/>
    <w:rsid w:val="0083482A"/>
    <w:rsid w:val="00834A6D"/>
    <w:rsid w:val="00837193"/>
    <w:rsid w:val="00840CD7"/>
    <w:rsid w:val="00843A35"/>
    <w:rsid w:val="00845F6D"/>
    <w:rsid w:val="00852388"/>
    <w:rsid w:val="00855273"/>
    <w:rsid w:val="0085732E"/>
    <w:rsid w:val="008618A4"/>
    <w:rsid w:val="0086307C"/>
    <w:rsid w:val="00874A52"/>
    <w:rsid w:val="008836B2"/>
    <w:rsid w:val="00897B6E"/>
    <w:rsid w:val="008A1E5D"/>
    <w:rsid w:val="008A40BC"/>
    <w:rsid w:val="008B0642"/>
    <w:rsid w:val="008C4CA8"/>
    <w:rsid w:val="008C5F8C"/>
    <w:rsid w:val="008D6ED6"/>
    <w:rsid w:val="008F3611"/>
    <w:rsid w:val="008F44D9"/>
    <w:rsid w:val="009029A3"/>
    <w:rsid w:val="009155EF"/>
    <w:rsid w:val="00917645"/>
    <w:rsid w:val="009248AD"/>
    <w:rsid w:val="00927650"/>
    <w:rsid w:val="00932D42"/>
    <w:rsid w:val="00934809"/>
    <w:rsid w:val="00934F96"/>
    <w:rsid w:val="009669A5"/>
    <w:rsid w:val="00974D71"/>
    <w:rsid w:val="0098034F"/>
    <w:rsid w:val="00982B52"/>
    <w:rsid w:val="00983704"/>
    <w:rsid w:val="009868E2"/>
    <w:rsid w:val="00992736"/>
    <w:rsid w:val="009B2206"/>
    <w:rsid w:val="009B298D"/>
    <w:rsid w:val="009B3C91"/>
    <w:rsid w:val="009B4A0D"/>
    <w:rsid w:val="009B787C"/>
    <w:rsid w:val="009D36CC"/>
    <w:rsid w:val="009F210A"/>
    <w:rsid w:val="009F3491"/>
    <w:rsid w:val="00A009A4"/>
    <w:rsid w:val="00A03527"/>
    <w:rsid w:val="00A14BAB"/>
    <w:rsid w:val="00A14C75"/>
    <w:rsid w:val="00A14EBD"/>
    <w:rsid w:val="00A161F5"/>
    <w:rsid w:val="00A23528"/>
    <w:rsid w:val="00A40076"/>
    <w:rsid w:val="00A5002B"/>
    <w:rsid w:val="00A538F9"/>
    <w:rsid w:val="00A60D89"/>
    <w:rsid w:val="00A7112A"/>
    <w:rsid w:val="00A72B44"/>
    <w:rsid w:val="00A7692F"/>
    <w:rsid w:val="00A76E38"/>
    <w:rsid w:val="00A81004"/>
    <w:rsid w:val="00A910DD"/>
    <w:rsid w:val="00A931CF"/>
    <w:rsid w:val="00A96B40"/>
    <w:rsid w:val="00AA566B"/>
    <w:rsid w:val="00AB5ADC"/>
    <w:rsid w:val="00AC504B"/>
    <w:rsid w:val="00AD7024"/>
    <w:rsid w:val="00AF46DA"/>
    <w:rsid w:val="00AF76E9"/>
    <w:rsid w:val="00B026C1"/>
    <w:rsid w:val="00B15F5E"/>
    <w:rsid w:val="00B167EF"/>
    <w:rsid w:val="00B17CA1"/>
    <w:rsid w:val="00B2365C"/>
    <w:rsid w:val="00B241B2"/>
    <w:rsid w:val="00B25261"/>
    <w:rsid w:val="00B30263"/>
    <w:rsid w:val="00B401C9"/>
    <w:rsid w:val="00B43352"/>
    <w:rsid w:val="00B5432D"/>
    <w:rsid w:val="00B60304"/>
    <w:rsid w:val="00B66688"/>
    <w:rsid w:val="00B6792E"/>
    <w:rsid w:val="00B83879"/>
    <w:rsid w:val="00B84654"/>
    <w:rsid w:val="00B86C8A"/>
    <w:rsid w:val="00B95DE2"/>
    <w:rsid w:val="00B9685D"/>
    <w:rsid w:val="00BA2E9E"/>
    <w:rsid w:val="00BA78C3"/>
    <w:rsid w:val="00BB0D10"/>
    <w:rsid w:val="00BB396E"/>
    <w:rsid w:val="00BB55DF"/>
    <w:rsid w:val="00BC7D40"/>
    <w:rsid w:val="00BE7028"/>
    <w:rsid w:val="00BF63CC"/>
    <w:rsid w:val="00C00BC8"/>
    <w:rsid w:val="00C054FA"/>
    <w:rsid w:val="00C15C99"/>
    <w:rsid w:val="00C23D41"/>
    <w:rsid w:val="00C32A38"/>
    <w:rsid w:val="00C341FC"/>
    <w:rsid w:val="00C360A0"/>
    <w:rsid w:val="00C52834"/>
    <w:rsid w:val="00C52DD3"/>
    <w:rsid w:val="00C52F39"/>
    <w:rsid w:val="00C60C21"/>
    <w:rsid w:val="00C6167E"/>
    <w:rsid w:val="00C61C68"/>
    <w:rsid w:val="00C81D82"/>
    <w:rsid w:val="00C85F99"/>
    <w:rsid w:val="00C90A1A"/>
    <w:rsid w:val="00C93698"/>
    <w:rsid w:val="00CC393E"/>
    <w:rsid w:val="00CD10FE"/>
    <w:rsid w:val="00CD60ED"/>
    <w:rsid w:val="00CD75E8"/>
    <w:rsid w:val="00CE1B3A"/>
    <w:rsid w:val="00CF472B"/>
    <w:rsid w:val="00CF5381"/>
    <w:rsid w:val="00D01534"/>
    <w:rsid w:val="00D03467"/>
    <w:rsid w:val="00D079CA"/>
    <w:rsid w:val="00D13CDF"/>
    <w:rsid w:val="00D13F49"/>
    <w:rsid w:val="00D16875"/>
    <w:rsid w:val="00D243B7"/>
    <w:rsid w:val="00D318E5"/>
    <w:rsid w:val="00D348E1"/>
    <w:rsid w:val="00D35A20"/>
    <w:rsid w:val="00D40701"/>
    <w:rsid w:val="00D4443F"/>
    <w:rsid w:val="00D45AEF"/>
    <w:rsid w:val="00D46668"/>
    <w:rsid w:val="00D527FE"/>
    <w:rsid w:val="00D60844"/>
    <w:rsid w:val="00D63305"/>
    <w:rsid w:val="00D813D8"/>
    <w:rsid w:val="00D828BF"/>
    <w:rsid w:val="00D87D85"/>
    <w:rsid w:val="00DC41C4"/>
    <w:rsid w:val="00DC448B"/>
    <w:rsid w:val="00DC770A"/>
    <w:rsid w:val="00DD3492"/>
    <w:rsid w:val="00DE0CF6"/>
    <w:rsid w:val="00DF6C5E"/>
    <w:rsid w:val="00E0664F"/>
    <w:rsid w:val="00E133B9"/>
    <w:rsid w:val="00E41FEA"/>
    <w:rsid w:val="00E43B9C"/>
    <w:rsid w:val="00E43D43"/>
    <w:rsid w:val="00E55026"/>
    <w:rsid w:val="00E62677"/>
    <w:rsid w:val="00E774AA"/>
    <w:rsid w:val="00E80B7C"/>
    <w:rsid w:val="00E945D7"/>
    <w:rsid w:val="00EA0D9C"/>
    <w:rsid w:val="00EB0A34"/>
    <w:rsid w:val="00EB5B5E"/>
    <w:rsid w:val="00EB61B9"/>
    <w:rsid w:val="00EB6A4A"/>
    <w:rsid w:val="00EC7355"/>
    <w:rsid w:val="00ED25F9"/>
    <w:rsid w:val="00EF6075"/>
    <w:rsid w:val="00EF7AB5"/>
    <w:rsid w:val="00F113BF"/>
    <w:rsid w:val="00F2075C"/>
    <w:rsid w:val="00F2245B"/>
    <w:rsid w:val="00F256E8"/>
    <w:rsid w:val="00F26F0C"/>
    <w:rsid w:val="00F35998"/>
    <w:rsid w:val="00F36F1A"/>
    <w:rsid w:val="00F42ABB"/>
    <w:rsid w:val="00F5661E"/>
    <w:rsid w:val="00F65662"/>
    <w:rsid w:val="00F67819"/>
    <w:rsid w:val="00F72489"/>
    <w:rsid w:val="00F851AD"/>
    <w:rsid w:val="00F956BF"/>
    <w:rsid w:val="00F97530"/>
    <w:rsid w:val="00FA0786"/>
    <w:rsid w:val="00FB2801"/>
    <w:rsid w:val="00FC1C65"/>
    <w:rsid w:val="00FC4BC7"/>
    <w:rsid w:val="00FC6381"/>
    <w:rsid w:val="00FD3F0E"/>
    <w:rsid w:val="00FD5218"/>
    <w:rsid w:val="00FD6878"/>
    <w:rsid w:val="00FD753E"/>
    <w:rsid w:val="00FF15DD"/>
    <w:rsid w:val="00FF21EC"/>
    <w:rsid w:val="00FF3810"/>
    <w:rsid w:val="00FF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77F1F61"/>
  <w15:chartTrackingRefBased/>
  <w15:docId w15:val="{D2F00EBD-3647-684D-8734-88C9BAA51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81F"/>
    <w:pPr>
      <w:spacing w:after="180" w:line="274" w:lineRule="auto"/>
    </w:pPr>
    <w:rPr>
      <w:rFonts w:ascii="HelveticaNeueLT Std Lt" w:hAnsi="HelveticaNeueLT Std Lt"/>
      <w:color w:val="0D0D0D" w:themeColor="text1" w:themeTint="F2"/>
      <w:sz w:val="21"/>
      <w:lang w:val="ca-ES"/>
    </w:rPr>
  </w:style>
  <w:style w:type="paragraph" w:styleId="Ttol1">
    <w:name w:val="heading 1"/>
    <w:basedOn w:val="Ttol"/>
    <w:next w:val="Normal"/>
    <w:link w:val="Ttol1Car"/>
    <w:uiPriority w:val="9"/>
    <w:qFormat/>
    <w:rsid w:val="00DF6C5E"/>
    <w:pPr>
      <w:outlineLvl w:val="0"/>
    </w:pPr>
    <w:rPr>
      <w:rFonts w:ascii="HelveticaNeueLT Std Med" w:hAnsi="HelveticaNeueLT Std Med"/>
      <w:noProof/>
      <w:color w:val="FF0000"/>
      <w:sz w:val="48"/>
      <w:szCs w:val="48"/>
    </w:rPr>
  </w:style>
  <w:style w:type="paragraph" w:styleId="Ttol2">
    <w:name w:val="heading 2"/>
    <w:basedOn w:val="Subttol"/>
    <w:next w:val="Normal"/>
    <w:link w:val="Ttol2Car"/>
    <w:uiPriority w:val="9"/>
    <w:unhideWhenUsed/>
    <w:qFormat/>
    <w:rsid w:val="00DF6C5E"/>
    <w:rPr>
      <w:color w:val="FF0000"/>
      <w:sz w:val="48"/>
      <w:szCs w:val="48"/>
    </w:rPr>
  </w:style>
  <w:style w:type="paragraph" w:styleId="Ttol3">
    <w:name w:val="heading 3"/>
    <w:basedOn w:val="Ttol1"/>
    <w:next w:val="Normal"/>
    <w:link w:val="Ttol3Car"/>
    <w:uiPriority w:val="9"/>
    <w:unhideWhenUsed/>
    <w:qFormat/>
    <w:rsid w:val="00DF6C5E"/>
    <w:pPr>
      <w:spacing w:before="240" w:after="120"/>
      <w:ind w:right="11"/>
      <w:outlineLvl w:val="2"/>
    </w:pPr>
    <w:rPr>
      <w:rFonts w:ascii="HelveticaNeueLT Std" w:hAnsi="HelveticaNeueLT Std"/>
      <w:b/>
      <w:bCs/>
      <w:sz w:val="28"/>
      <w:szCs w:val="28"/>
      <w:lang w:val="en-US"/>
    </w:rPr>
  </w:style>
  <w:style w:type="paragraph" w:styleId="Ttol4">
    <w:name w:val="heading 4"/>
    <w:basedOn w:val="Ttol2"/>
    <w:next w:val="Normal"/>
    <w:link w:val="Ttol4Car"/>
    <w:uiPriority w:val="9"/>
    <w:unhideWhenUsed/>
    <w:qFormat/>
    <w:rsid w:val="00843A35"/>
    <w:pPr>
      <w:spacing w:after="120"/>
      <w:ind w:right="11"/>
      <w:outlineLvl w:val="3"/>
    </w:pPr>
    <w:rPr>
      <w:rFonts w:ascii="HelveticaNeueLT Std Med" w:hAnsi="HelveticaNeueLT Std Med"/>
      <w:color w:val="595959" w:themeColor="text1" w:themeTint="A6"/>
      <w:sz w:val="28"/>
      <w:szCs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843A35"/>
    <w:pPr>
      <w:keepNext/>
      <w:keepLines/>
      <w:spacing w:before="200" w:after="120"/>
      <w:outlineLvl w:val="4"/>
    </w:pPr>
    <w:rPr>
      <w:rFonts w:ascii="HelveticaNeueLT Std Med" w:eastAsiaTheme="majorEastAsia" w:hAnsi="HelveticaNeueLT Std Med" w:cstheme="majorBidi"/>
      <w:color w:val="FF0000"/>
      <w:sz w:val="24"/>
      <w:szCs w:val="24"/>
      <w:lang w:val="en-US"/>
    </w:rPr>
  </w:style>
  <w:style w:type="paragraph" w:styleId="Ttol6">
    <w:name w:val="heading 6"/>
    <w:basedOn w:val="Normal"/>
    <w:next w:val="Normal"/>
    <w:link w:val="Ttol6Car"/>
    <w:uiPriority w:val="9"/>
    <w:semiHidden/>
    <w:unhideWhenUsed/>
    <w:qFormat/>
    <w:rsid w:val="00DF6C5E"/>
    <w:pPr>
      <w:keepNext/>
      <w:keepLines/>
      <w:spacing w:before="200" w:after="0"/>
      <w:outlineLvl w:val="5"/>
    </w:pPr>
    <w:rPr>
      <w:rFonts w:eastAsiaTheme="majorEastAsia" w:cstheme="majorBidi"/>
      <w:iCs/>
      <w:color w:val="9F9F9F" w:themeColor="background2" w:themeShade="BF"/>
      <w:sz w:val="22"/>
    </w:rPr>
  </w:style>
  <w:style w:type="paragraph" w:styleId="Ttol7">
    <w:name w:val="heading 7"/>
    <w:basedOn w:val="Normal"/>
    <w:next w:val="Normal"/>
    <w:link w:val="Ttol7Car"/>
    <w:uiPriority w:val="9"/>
    <w:semiHidden/>
    <w:unhideWhenUsed/>
    <w:qFormat/>
    <w:rsid w:val="00DF6C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8">
    <w:name w:val="heading 8"/>
    <w:basedOn w:val="Normal"/>
    <w:next w:val="Normal"/>
    <w:link w:val="Ttol8Car"/>
    <w:uiPriority w:val="9"/>
    <w:semiHidden/>
    <w:unhideWhenUsed/>
    <w:qFormat/>
    <w:rsid w:val="00DF6C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9">
    <w:name w:val="heading 9"/>
    <w:basedOn w:val="Normal"/>
    <w:next w:val="Normal"/>
    <w:link w:val="Ttol9Car"/>
    <w:uiPriority w:val="9"/>
    <w:semiHidden/>
    <w:unhideWhenUsed/>
    <w:qFormat/>
    <w:rsid w:val="00DF6C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tol">
    <w:name w:val="Title"/>
    <w:basedOn w:val="Normal"/>
    <w:next w:val="Normal"/>
    <w:link w:val="TtolCar"/>
    <w:uiPriority w:val="10"/>
    <w:qFormat/>
    <w:rsid w:val="00DF6C5E"/>
    <w:pPr>
      <w:spacing w:after="0" w:line="276" w:lineRule="auto"/>
      <w:ind w:right="9"/>
      <w:outlineLvl w:val="1"/>
    </w:pPr>
    <w:rPr>
      <w:rFonts w:ascii="HelveticaNeueLT Std Thin" w:eastAsiaTheme="majorEastAsia" w:hAnsi="HelveticaNeueLT Std Thin" w:cstheme="majorBidi"/>
      <w:color w:val="444444"/>
      <w:sz w:val="72"/>
      <w:szCs w:val="72"/>
    </w:rPr>
  </w:style>
  <w:style w:type="character" w:customStyle="1" w:styleId="TtolCar">
    <w:name w:val="Títol Car"/>
    <w:basedOn w:val="Lletraperdefectedelpargraf"/>
    <w:link w:val="Ttol"/>
    <w:uiPriority w:val="10"/>
    <w:rsid w:val="00DF6C5E"/>
    <w:rPr>
      <w:rFonts w:ascii="HelveticaNeueLT Std Thin" w:eastAsiaTheme="majorEastAsia" w:hAnsi="HelveticaNeueLT Std Thin" w:cstheme="majorBidi"/>
      <w:color w:val="444444"/>
      <w:sz w:val="72"/>
      <w:szCs w:val="72"/>
      <w:lang w:val="ca-ES"/>
    </w:rPr>
  </w:style>
  <w:style w:type="paragraph" w:customStyle="1" w:styleId="PersonalName">
    <w:name w:val="Personal Name"/>
    <w:basedOn w:val="Ttol"/>
    <w:qFormat/>
    <w:rsid w:val="00DF6C5E"/>
    <w:pPr>
      <w:outlineLvl w:val="0"/>
    </w:pPr>
    <w:rPr>
      <w:rFonts w:ascii="HelveticaNeueLT Std" w:hAnsi="HelveticaNeueLT Std"/>
      <w:caps/>
      <w:color w:val="78003A"/>
      <w:sz w:val="28"/>
      <w:szCs w:val="28"/>
      <w:lang w:val="es-ES"/>
    </w:rPr>
  </w:style>
  <w:style w:type="character" w:customStyle="1" w:styleId="Ttol1Car">
    <w:name w:val="Títol 1 Car"/>
    <w:basedOn w:val="Lletraperdefectedelpargraf"/>
    <w:link w:val="Ttol1"/>
    <w:uiPriority w:val="9"/>
    <w:rsid w:val="00DF6C5E"/>
    <w:rPr>
      <w:rFonts w:ascii="HelveticaNeueLT Std Med" w:eastAsiaTheme="majorEastAsia" w:hAnsi="HelveticaNeueLT Std Med" w:cstheme="majorBidi"/>
      <w:noProof/>
      <w:color w:val="FF0000"/>
      <w:sz w:val="48"/>
      <w:szCs w:val="48"/>
      <w:lang w:val="ca-ES"/>
    </w:rPr>
  </w:style>
  <w:style w:type="character" w:customStyle="1" w:styleId="Ttol2Car">
    <w:name w:val="Títol 2 Car"/>
    <w:basedOn w:val="Lletraperdefectedelpargraf"/>
    <w:link w:val="Ttol2"/>
    <w:uiPriority w:val="9"/>
    <w:rsid w:val="00DF6C5E"/>
    <w:rPr>
      <w:rFonts w:ascii="HelveticaNeueLT Std Thin" w:eastAsiaTheme="majorEastAsia" w:hAnsi="HelveticaNeueLT Std Thin" w:cstheme="majorBidi"/>
      <w:color w:val="FF0000"/>
      <w:sz w:val="48"/>
      <w:szCs w:val="48"/>
      <w:lang w:val="ca-ES"/>
    </w:rPr>
  </w:style>
  <w:style w:type="character" w:customStyle="1" w:styleId="Ttol3Car">
    <w:name w:val="Títol 3 Car"/>
    <w:basedOn w:val="Lletraperdefectedelpargraf"/>
    <w:link w:val="Ttol3"/>
    <w:uiPriority w:val="9"/>
    <w:rsid w:val="00DF6C5E"/>
    <w:rPr>
      <w:rFonts w:ascii="HelveticaNeueLT Std" w:eastAsiaTheme="majorEastAsia" w:hAnsi="HelveticaNeueLT Std" w:cstheme="majorBidi"/>
      <w:b/>
      <w:bCs/>
      <w:noProof/>
      <w:color w:val="FF0000"/>
      <w:sz w:val="28"/>
      <w:szCs w:val="28"/>
      <w:lang w:val="en-US"/>
    </w:rPr>
  </w:style>
  <w:style w:type="character" w:customStyle="1" w:styleId="Ttol4Car">
    <w:name w:val="Títol 4 Car"/>
    <w:basedOn w:val="Lletraperdefectedelpargraf"/>
    <w:link w:val="Ttol4"/>
    <w:uiPriority w:val="9"/>
    <w:rsid w:val="00843A35"/>
    <w:rPr>
      <w:rFonts w:ascii="HelveticaNeueLT Std Med" w:eastAsiaTheme="majorEastAsia" w:hAnsi="HelveticaNeueLT Std Med" w:cstheme="majorBidi"/>
      <w:color w:val="595959" w:themeColor="text1" w:themeTint="A6"/>
      <w:sz w:val="28"/>
      <w:szCs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843A35"/>
    <w:rPr>
      <w:rFonts w:ascii="HelveticaNeueLT Std Med" w:eastAsiaTheme="majorEastAsia" w:hAnsi="HelveticaNeueLT Std Med" w:cstheme="majorBidi"/>
      <w:noProof/>
      <w:color w:val="FF0000"/>
      <w:sz w:val="24"/>
      <w:szCs w:val="24"/>
      <w:lang w:val="en-US"/>
    </w:rPr>
  </w:style>
  <w:style w:type="character" w:customStyle="1" w:styleId="Ttol6Car">
    <w:name w:val="Títol 6 Car"/>
    <w:basedOn w:val="Lletraperdefectedelpargraf"/>
    <w:link w:val="Ttol6"/>
    <w:uiPriority w:val="9"/>
    <w:semiHidden/>
    <w:rsid w:val="00DF6C5E"/>
    <w:rPr>
      <w:rFonts w:ascii="HelveticaNeueLT Std Lt" w:eastAsiaTheme="majorEastAsia" w:hAnsi="HelveticaNeueLT Std Lt" w:cstheme="majorBidi"/>
      <w:iCs/>
      <w:noProof/>
      <w:color w:val="9F9F9F" w:themeColor="background2" w:themeShade="BF"/>
      <w:lang w:val="ca-ES"/>
    </w:rPr>
  </w:style>
  <w:style w:type="character" w:customStyle="1" w:styleId="Ttol7Car">
    <w:name w:val="Títol 7 Car"/>
    <w:basedOn w:val="Lletraperdefectedelpargraf"/>
    <w:link w:val="Ttol7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8Car">
    <w:name w:val="Títol 8 Car"/>
    <w:basedOn w:val="Lletraperdefectedelpargraf"/>
    <w:link w:val="Ttol8"/>
    <w:uiPriority w:val="9"/>
    <w:semiHidden/>
    <w:rsid w:val="00DF6C5E"/>
    <w:rPr>
      <w:rFonts w:asciiTheme="majorHAnsi" w:eastAsiaTheme="majorEastAsia" w:hAnsiTheme="majorHAnsi" w:cstheme="majorBidi"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9Car">
    <w:name w:val="Títol 9 Car"/>
    <w:basedOn w:val="Lletraperdefectedelpargraf"/>
    <w:link w:val="Ttol9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DF6C5E"/>
    <w:pPr>
      <w:spacing w:line="240" w:lineRule="auto"/>
    </w:pPr>
    <w:rPr>
      <w:rFonts w:asciiTheme="majorHAnsi" w:eastAsiaTheme="minorEastAsia" w:hAnsiTheme="majorHAnsi"/>
      <w:bCs/>
      <w:smallCaps/>
      <w:color w:val="8B0043" w:themeColor="text2" w:themeTint="F2"/>
      <w:spacing w:val="6"/>
      <w:sz w:val="22"/>
      <w:szCs w:val="18"/>
    </w:rPr>
  </w:style>
  <w:style w:type="paragraph" w:styleId="Subttol">
    <w:name w:val="Subtitle"/>
    <w:basedOn w:val="Ttol"/>
    <w:next w:val="Normal"/>
    <w:link w:val="SubttolCar"/>
    <w:uiPriority w:val="11"/>
    <w:qFormat/>
    <w:rsid w:val="00DF6C5E"/>
    <w:rPr>
      <w:color w:val="FFFFFF" w:themeColor="background1"/>
    </w:rPr>
  </w:style>
  <w:style w:type="character" w:customStyle="1" w:styleId="SubttolCar">
    <w:name w:val="Subtítol Car"/>
    <w:basedOn w:val="Lletraperdefectedelpargraf"/>
    <w:link w:val="Subttol"/>
    <w:uiPriority w:val="11"/>
    <w:rsid w:val="00DF6C5E"/>
    <w:rPr>
      <w:rFonts w:ascii="HelveticaNeueLT Std Thin" w:eastAsiaTheme="majorEastAsia" w:hAnsi="HelveticaNeueLT Std Thin" w:cstheme="majorBidi"/>
      <w:color w:val="FFFFFF" w:themeColor="background1"/>
      <w:sz w:val="72"/>
      <w:szCs w:val="72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DF6C5E"/>
    <w:pPr>
      <w:spacing w:before="200" w:after="160"/>
      <w:ind w:left="864" w:right="864"/>
      <w:jc w:val="center"/>
    </w:pPr>
    <w:rPr>
      <w:i/>
      <w:iCs/>
    </w:rPr>
  </w:style>
  <w:style w:type="character" w:styleId="mfasi">
    <w:name w:val="Emphasis"/>
    <w:basedOn w:val="Lletraperdefectedelpargraf"/>
    <w:uiPriority w:val="20"/>
    <w:qFormat/>
    <w:rsid w:val="00DF6C5E"/>
    <w:rPr>
      <w:rFonts w:ascii="HelveticaNeueLT Std Med" w:hAnsi="HelveticaNeueLT Std Med"/>
      <w:lang w:val="en-US"/>
    </w:rPr>
  </w:style>
  <w:style w:type="paragraph" w:styleId="Senseespaiat">
    <w:name w:val="No Spacing"/>
    <w:basedOn w:val="Normal"/>
    <w:link w:val="SenseespaiatCar"/>
    <w:uiPriority w:val="1"/>
    <w:qFormat/>
    <w:rsid w:val="00DF6C5E"/>
  </w:style>
  <w:style w:type="character" w:customStyle="1" w:styleId="SenseespaiatCar">
    <w:name w:val="Sense espaiat Car"/>
    <w:basedOn w:val="Lletraperdefectedelpargraf"/>
    <w:link w:val="Senseespaiat"/>
    <w:uiPriority w:val="1"/>
    <w:rsid w:val="00DF6C5E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Pargrafdellista">
    <w:name w:val="List Paragraph"/>
    <w:aliases w:val="Llistat números,Lista sin Numerar,Epígrafs superior i inferior,Párrafo de lista - cat,Listenabsatz,Paràgraf de llista1,Párrafo de lista1,Párrafo Numerado,List Paragraph Char Char Char,Indicator Text"/>
    <w:basedOn w:val="Normal"/>
    <w:link w:val="PargrafdellistaCar"/>
    <w:qFormat/>
    <w:rsid w:val="00DF6C5E"/>
    <w:pPr>
      <w:spacing w:line="240" w:lineRule="auto"/>
      <w:ind w:left="720" w:hanging="288"/>
      <w:contextualSpacing/>
    </w:pPr>
  </w:style>
  <w:style w:type="character" w:customStyle="1" w:styleId="CitaCar">
    <w:name w:val="Cita Car"/>
    <w:basedOn w:val="Lletraperdefectedelpargraf"/>
    <w:link w:val="Cita"/>
    <w:uiPriority w:val="29"/>
    <w:rsid w:val="00DF6C5E"/>
    <w:rPr>
      <w:rFonts w:ascii="HelveticaNeueLT Std Lt" w:hAnsi="HelveticaNeueLT Std Lt"/>
      <w:i/>
      <w:iCs/>
      <w:noProof/>
      <w:color w:val="0D0D0D" w:themeColor="text1" w:themeTint="F2"/>
      <w:sz w:val="21"/>
      <w:lang w:val="ca-ES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DF6C5E"/>
    <w:pPr>
      <w:spacing w:before="360" w:after="360"/>
      <w:ind w:left="864" w:right="864"/>
      <w:jc w:val="center"/>
    </w:pPr>
    <w:rPr>
      <w:i/>
      <w:iCs/>
      <w:color w:val="4F092D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customStyle="1" w:styleId="CitaintensaCar">
    <w:name w:val="Cita intensa Car"/>
    <w:basedOn w:val="Lletraperdefectedelpargraf"/>
    <w:link w:val="Citaintensa"/>
    <w:uiPriority w:val="30"/>
    <w:rsid w:val="00DF6C5E"/>
    <w:rPr>
      <w:rFonts w:ascii="HelveticaNeueLT Std Lt" w:hAnsi="HelveticaNeueLT Std Lt"/>
      <w:i/>
      <w:iCs/>
      <w:noProof/>
      <w:color w:val="4F092D"/>
      <w:sz w:val="21"/>
      <w:lang w:val="ca-ES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styleId="Refernciasubtil">
    <w:name w:val="Subtle Reference"/>
    <w:basedOn w:val="Lletraperdefectedelpargraf"/>
    <w:uiPriority w:val="31"/>
    <w:qFormat/>
    <w:rsid w:val="00DF6C5E"/>
    <w:rPr>
      <w:rFonts w:ascii="HelveticaNeueLT Std" w:hAnsi="HelveticaNeueLT Std"/>
      <w:b w:val="0"/>
      <w:i w:val="0"/>
      <w:smallCaps/>
      <w:color w:val="4F092D"/>
    </w:rPr>
  </w:style>
  <w:style w:type="character" w:styleId="mfasisubtil">
    <w:name w:val="Subtle Emphasis"/>
    <w:basedOn w:val="Lletraperdefectedelpargraf"/>
    <w:uiPriority w:val="19"/>
    <w:qFormat/>
    <w:rsid w:val="00DF6C5E"/>
    <w:rPr>
      <w:rFonts w:ascii="HelveticaNeueLT Std Lt" w:eastAsiaTheme="minorHAnsi" w:hAnsi="HelveticaNeueLT Std Lt" w:cstheme="minorBidi"/>
      <w:color w:val="000000"/>
      <w:sz w:val="21"/>
      <w:szCs w:val="22"/>
      <w:lang w:val="en-US"/>
    </w:rPr>
  </w:style>
  <w:style w:type="character" w:styleId="mfasiintens">
    <w:name w:val="Intense Emphasis"/>
    <w:basedOn w:val="Lletraperdefectedelpargraf"/>
    <w:uiPriority w:val="21"/>
    <w:qFormat/>
    <w:rsid w:val="00843A35"/>
    <w:rPr>
      <w:rFonts w:ascii="HelveticaNeueLT Std" w:hAnsi="HelveticaNeueLT Std"/>
      <w:i/>
      <w:iCs/>
      <w:color w:val="595959" w:themeColor="text1" w:themeTint="A6"/>
      <w:sz w:val="20"/>
      <w:szCs w:val="20"/>
      <w:lang w:val="en-US"/>
    </w:rPr>
  </w:style>
  <w:style w:type="character" w:styleId="Refernciaintensa">
    <w:name w:val="Intense Reference"/>
    <w:basedOn w:val="Lletraperdefectedelpargraf"/>
    <w:uiPriority w:val="32"/>
    <w:qFormat/>
    <w:rsid w:val="00DF6C5E"/>
    <w:rPr>
      <w:rFonts w:ascii="HelveticaNeueLT Std Med" w:hAnsi="HelveticaNeueLT Std Med"/>
      <w:b w:val="0"/>
      <w:bCs/>
      <w:i w:val="0"/>
      <w:smallCaps/>
      <w:color w:val="FF0000"/>
      <w:spacing w:val="5"/>
    </w:rPr>
  </w:style>
  <w:style w:type="paragraph" w:styleId="TtoldelIDC">
    <w:name w:val="TOC Heading"/>
    <w:basedOn w:val="Ttol1"/>
    <w:next w:val="Normal"/>
    <w:uiPriority w:val="39"/>
    <w:unhideWhenUsed/>
    <w:qFormat/>
    <w:rsid w:val="00DF6C5E"/>
    <w:pPr>
      <w:spacing w:before="480" w:line="264" w:lineRule="auto"/>
      <w:outlineLvl w:val="9"/>
    </w:pPr>
    <w:rPr>
      <w:b/>
      <w:sz w:val="40"/>
      <w:szCs w:val="40"/>
      <w:lang w:val="es-ES"/>
    </w:rPr>
  </w:style>
  <w:style w:type="paragraph" w:styleId="Capalera">
    <w:name w:val="header"/>
    <w:basedOn w:val="Normal"/>
    <w:link w:val="CapaleraCar"/>
    <w:uiPriority w:val="99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styleId="Peu">
    <w:name w:val="footer"/>
    <w:basedOn w:val="Normal"/>
    <w:link w:val="PeuCar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customStyle="1" w:styleId="Negreta">
    <w:name w:val="Negreta"/>
    <w:basedOn w:val="Normal"/>
    <w:qFormat/>
    <w:rsid w:val="00DF6C5E"/>
    <w:rPr>
      <w:rFonts w:ascii="HelveticaNeueLT Std Med" w:hAnsi="HelveticaNeueLT Std Med"/>
    </w:rPr>
  </w:style>
  <w:style w:type="paragraph" w:customStyle="1" w:styleId="BulletNormal">
    <w:name w:val="Bullet Normal"/>
    <w:basedOn w:val="Normal"/>
    <w:qFormat/>
    <w:rsid w:val="00DF6C5E"/>
    <w:pPr>
      <w:tabs>
        <w:tab w:val="left" w:pos="567"/>
      </w:tabs>
      <w:spacing w:after="100" w:afterAutospacing="1"/>
      <w:ind w:left="170" w:hanging="170"/>
    </w:pPr>
  </w:style>
  <w:style w:type="character" w:styleId="Nmerodelnia">
    <w:name w:val="line number"/>
    <w:basedOn w:val="Lletraperdefectedelpargraf"/>
    <w:uiPriority w:val="99"/>
    <w:semiHidden/>
    <w:unhideWhenUsed/>
    <w:rsid w:val="00E43B9C"/>
  </w:style>
  <w:style w:type="numbering" w:customStyle="1" w:styleId="LlistaAcci">
    <w:name w:val="Llista Acció"/>
    <w:uiPriority w:val="99"/>
    <w:rsid w:val="001161AD"/>
    <w:pPr>
      <w:numPr>
        <w:numId w:val="1"/>
      </w:numPr>
    </w:pPr>
  </w:style>
  <w:style w:type="paragraph" w:styleId="Revisi">
    <w:name w:val="Revision"/>
    <w:hidden/>
    <w:uiPriority w:val="99"/>
    <w:semiHidden/>
    <w:rsid w:val="00CD60ED"/>
    <w:pPr>
      <w:spacing w:after="0" w:line="240" w:lineRule="auto"/>
    </w:pPr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35078A"/>
    <w:pPr>
      <w:spacing w:before="120" w:after="0"/>
    </w:pPr>
    <w:rPr>
      <w:color w:val="FF0000"/>
    </w:rPr>
  </w:style>
  <w:style w:type="paragraph" w:styleId="IDC2">
    <w:name w:val="toc 2"/>
    <w:basedOn w:val="Normal"/>
    <w:next w:val="Normal"/>
    <w:autoRedefine/>
    <w:uiPriority w:val="39"/>
    <w:unhideWhenUsed/>
    <w:rsid w:val="00AA566B"/>
    <w:pPr>
      <w:spacing w:before="120" w:after="0"/>
      <w:ind w:left="210"/>
    </w:pPr>
    <w:rPr>
      <w:rFonts w:ascii="HelveticaNeueLT Std Med" w:hAnsi="HelveticaNeueLT Std Med"/>
      <w:bCs/>
      <w:sz w:val="22"/>
    </w:rPr>
  </w:style>
  <w:style w:type="paragraph" w:styleId="IDC3">
    <w:name w:val="toc 3"/>
    <w:basedOn w:val="Normal"/>
    <w:next w:val="Normal"/>
    <w:autoRedefine/>
    <w:uiPriority w:val="39"/>
    <w:unhideWhenUsed/>
    <w:rsid w:val="00AA566B"/>
    <w:pPr>
      <w:spacing w:after="0"/>
      <w:ind w:left="420"/>
    </w:pPr>
    <w:rPr>
      <w:sz w:val="20"/>
      <w:szCs w:val="20"/>
    </w:rPr>
  </w:style>
  <w:style w:type="character" w:styleId="Enlla">
    <w:name w:val="Hyperlink"/>
    <w:basedOn w:val="Lletraperdefectedelpargraf"/>
    <w:uiPriority w:val="99"/>
    <w:unhideWhenUsed/>
    <w:rsid w:val="00B5432D"/>
    <w:rPr>
      <w:rFonts w:ascii="HelveticaNeueLT Std" w:hAnsi="HelveticaNeueLT Std"/>
      <w:b w:val="0"/>
      <w:i w:val="0"/>
      <w:color w:val="FF0000" w:themeColor="hyperlink"/>
      <w:u w:val="single"/>
    </w:rPr>
  </w:style>
  <w:style w:type="paragraph" w:styleId="IDC4">
    <w:name w:val="toc 4"/>
    <w:basedOn w:val="Normal"/>
    <w:next w:val="Normal"/>
    <w:autoRedefine/>
    <w:uiPriority w:val="39"/>
    <w:semiHidden/>
    <w:unhideWhenUsed/>
    <w:rsid w:val="00AA566B"/>
    <w:pPr>
      <w:spacing w:after="0"/>
      <w:ind w:left="630"/>
    </w:pPr>
    <w:rPr>
      <w:sz w:val="20"/>
      <w:szCs w:val="20"/>
    </w:rPr>
  </w:style>
  <w:style w:type="paragraph" w:styleId="IDC5">
    <w:name w:val="toc 5"/>
    <w:basedOn w:val="Normal"/>
    <w:next w:val="Normal"/>
    <w:autoRedefine/>
    <w:uiPriority w:val="39"/>
    <w:semiHidden/>
    <w:unhideWhenUsed/>
    <w:rsid w:val="00AA566B"/>
    <w:pPr>
      <w:spacing w:after="0"/>
      <w:ind w:left="840"/>
    </w:pPr>
    <w:rPr>
      <w:sz w:val="20"/>
      <w:szCs w:val="20"/>
    </w:rPr>
  </w:style>
  <w:style w:type="paragraph" w:styleId="IDC6">
    <w:name w:val="toc 6"/>
    <w:basedOn w:val="Normal"/>
    <w:next w:val="Normal"/>
    <w:autoRedefine/>
    <w:uiPriority w:val="39"/>
    <w:semiHidden/>
    <w:unhideWhenUsed/>
    <w:rsid w:val="00AA566B"/>
    <w:pPr>
      <w:spacing w:after="0"/>
      <w:ind w:left="1050"/>
    </w:pPr>
    <w:rPr>
      <w:sz w:val="20"/>
      <w:szCs w:val="20"/>
    </w:rPr>
  </w:style>
  <w:style w:type="paragraph" w:styleId="IDC7">
    <w:name w:val="toc 7"/>
    <w:basedOn w:val="Normal"/>
    <w:next w:val="Normal"/>
    <w:autoRedefine/>
    <w:uiPriority w:val="39"/>
    <w:semiHidden/>
    <w:unhideWhenUsed/>
    <w:rsid w:val="00AA566B"/>
    <w:pPr>
      <w:spacing w:after="0"/>
      <w:ind w:left="1260"/>
    </w:pPr>
    <w:rPr>
      <w:sz w:val="20"/>
      <w:szCs w:val="20"/>
    </w:rPr>
  </w:style>
  <w:style w:type="paragraph" w:styleId="IDC8">
    <w:name w:val="toc 8"/>
    <w:basedOn w:val="Normal"/>
    <w:next w:val="Normal"/>
    <w:autoRedefine/>
    <w:uiPriority w:val="39"/>
    <w:semiHidden/>
    <w:unhideWhenUsed/>
    <w:rsid w:val="00AA566B"/>
    <w:pPr>
      <w:spacing w:after="0"/>
      <w:ind w:left="1470"/>
    </w:pPr>
    <w:rPr>
      <w:sz w:val="20"/>
      <w:szCs w:val="20"/>
    </w:rPr>
  </w:style>
  <w:style w:type="paragraph" w:styleId="IDC9">
    <w:name w:val="toc 9"/>
    <w:basedOn w:val="Normal"/>
    <w:next w:val="Normal"/>
    <w:autoRedefine/>
    <w:uiPriority w:val="39"/>
    <w:semiHidden/>
    <w:unhideWhenUsed/>
    <w:rsid w:val="00AA566B"/>
    <w:pPr>
      <w:spacing w:after="0"/>
      <w:ind w:left="1680"/>
    </w:pPr>
    <w:rPr>
      <w:sz w:val="20"/>
      <w:szCs w:val="20"/>
    </w:rPr>
  </w:style>
  <w:style w:type="paragraph" w:customStyle="1" w:styleId="Portada">
    <w:name w:val="Portada"/>
    <w:basedOn w:val="Normal"/>
    <w:next w:val="Normal"/>
    <w:qFormat/>
    <w:rsid w:val="00DF6C5E"/>
    <w:rPr>
      <w:rFonts w:ascii="HelveticaNeueLT Std Thin" w:hAnsi="HelveticaNeueLT Std Thin"/>
      <w:color w:val="444444"/>
      <w:sz w:val="72"/>
    </w:rPr>
  </w:style>
  <w:style w:type="character" w:styleId="Ttoldelllibre">
    <w:name w:val="Book Title"/>
    <w:basedOn w:val="Lletraperdefectedelpargraf"/>
    <w:uiPriority w:val="33"/>
    <w:qFormat/>
    <w:rsid w:val="00DF6C5E"/>
    <w:rPr>
      <w:rFonts w:ascii="HelveticaNeueLT Std" w:hAnsi="HelveticaNeueLT Std"/>
      <w:b w:val="0"/>
      <w:bCs/>
      <w:i w:val="0"/>
      <w:iCs/>
      <w:spacing w:val="5"/>
    </w:rPr>
  </w:style>
  <w:style w:type="character" w:styleId="Textennegreta">
    <w:name w:val="Strong"/>
    <w:basedOn w:val="Lletraperdefectedelpargraf"/>
    <w:uiPriority w:val="22"/>
    <w:qFormat/>
    <w:rsid w:val="00DF6C5E"/>
    <w:rPr>
      <w:rFonts w:ascii="HelveticaNeueLT Std Med" w:hAnsi="HelveticaNeueLT Std Med"/>
      <w:b w:val="0"/>
      <w:bCs/>
      <w:i w:val="0"/>
    </w:rPr>
  </w:style>
  <w:style w:type="table" w:styleId="Taulaambquadrcula">
    <w:name w:val="Table Grid"/>
    <w:basedOn w:val="Taulanormal"/>
    <w:rsid w:val="00DF6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ulasenzilla4">
    <w:name w:val="Plain Table 4"/>
    <w:basedOn w:val="Taulanormal"/>
    <w:uiPriority w:val="44"/>
    <w:rsid w:val="00A931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stilo1">
    <w:name w:val="Estilo1"/>
    <w:basedOn w:val="Taulanormal"/>
    <w:uiPriority w:val="99"/>
    <w:rsid w:val="00DF6C5E"/>
    <w:pPr>
      <w:spacing w:after="0" w:line="240" w:lineRule="auto"/>
    </w:pPr>
    <w:rPr>
      <w:rFonts w:ascii="HelveticaNeueLT Std" w:hAnsi="HelveticaNeueLT Std"/>
    </w:rPr>
    <w:tblPr/>
  </w:style>
  <w:style w:type="table" w:styleId="Tauladequadrcula4">
    <w:name w:val="Grid Table 4"/>
    <w:basedOn w:val="Taulanormal"/>
    <w:uiPriority w:val="49"/>
    <w:rsid w:val="00DF6C5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ulaambquadrcula5fosca-mfasi1">
    <w:name w:val="Grid Table 5 Dark Accent 1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1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band1Vert">
      <w:tblPr/>
      <w:tcPr>
        <w:shd w:val="clear" w:color="auto" w:fill="FF63AE" w:themeFill="accent1" w:themeFillTint="66"/>
      </w:tcPr>
    </w:tblStylePr>
    <w:tblStylePr w:type="band1Horz">
      <w:tblPr/>
      <w:tcPr>
        <w:shd w:val="clear" w:color="auto" w:fill="FF63AE" w:themeFill="accent1" w:themeFillTint="66"/>
      </w:tcPr>
    </w:tblStylePr>
  </w:style>
  <w:style w:type="table" w:styleId="Taulaambquadrcula5fosca-mfasi3">
    <w:name w:val="Grid Table 5 Dark Accent 3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5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band1Vert">
      <w:tblPr/>
      <w:tcPr>
        <w:shd w:val="clear" w:color="auto" w:fill="FFCBCB" w:themeFill="accent3" w:themeFillTint="66"/>
      </w:tcPr>
    </w:tblStylePr>
    <w:tblStylePr w:type="band1Horz">
      <w:tblPr/>
      <w:tcPr>
        <w:shd w:val="clear" w:color="auto" w:fill="FFCBCB" w:themeFill="accent3" w:themeFillTint="66"/>
      </w:tcPr>
    </w:tblStylePr>
  </w:style>
  <w:style w:type="table" w:styleId="Taulaambquadrcula4-mfasi6">
    <w:name w:val="Grid Table 4 Accent 6"/>
    <w:basedOn w:val="Taulanormal"/>
    <w:uiPriority w:val="49"/>
    <w:rsid w:val="00843A35"/>
    <w:pPr>
      <w:spacing w:after="0" w:line="240" w:lineRule="auto"/>
    </w:pPr>
    <w:rPr>
      <w:rFonts w:ascii="HelveticaNeueLT Std Lt" w:hAnsi="HelveticaNeueLT Std Lt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vAlign w:val="center"/>
    </w:tcPr>
    <w:tblStylePr w:type="firstRow">
      <w:rPr>
        <w:rFonts w:ascii="HelveticaNeueLT Std Med" w:hAnsi="HelveticaNeueLT Std Med"/>
        <w:b w:val="0"/>
        <w:bCs/>
        <w:i w:val="0"/>
        <w:color w:val="FFFFFF" w:themeColor="background1"/>
      </w:rPr>
      <w:tblPr/>
      <w:tcPr>
        <w:tcBorders>
          <w:top w:val="single" w:sz="4" w:space="0" w:color="FF0000" w:themeColor="accent6"/>
          <w:left w:val="single" w:sz="4" w:space="0" w:color="FF0000" w:themeColor="accent6"/>
          <w:bottom w:val="single" w:sz="4" w:space="0" w:color="FF0000" w:themeColor="accent6"/>
          <w:right w:val="single" w:sz="4" w:space="0" w:color="FF0000" w:themeColor="accent6"/>
          <w:insideH w:val="nil"/>
          <w:insideV w:val="nil"/>
        </w:tcBorders>
        <w:shd w:val="clear" w:color="auto" w:fill="FF0000" w:themeFill="accent6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6" w:themeFillTint="33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ulaambquadrcula4-mfasi2">
    <w:name w:val="Grid Table 4 Accent 2"/>
    <w:basedOn w:val="Taulanormal"/>
    <w:uiPriority w:val="49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Mencisenseresoldre">
    <w:name w:val="Unresolved Mention"/>
    <w:basedOn w:val="Lletraperdefectedelpargraf"/>
    <w:uiPriority w:val="99"/>
    <w:semiHidden/>
    <w:unhideWhenUsed/>
    <w:rsid w:val="006F54BC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customStyle="1" w:styleId="ATextnormal">
    <w:name w:val="A Text normal"/>
    <w:basedOn w:val="Normal"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Arial"/>
      <w:b/>
      <w:color w:val="auto"/>
      <w:sz w:val="24"/>
      <w:szCs w:val="4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3E5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3E5D6A"/>
    <w:rPr>
      <w:rFonts w:ascii="Segoe UI" w:hAnsi="Segoe UI" w:cs="Segoe UI"/>
      <w:noProof/>
      <w:color w:val="0D0D0D" w:themeColor="text1" w:themeTint="F2"/>
      <w:sz w:val="18"/>
      <w:szCs w:val="18"/>
      <w:lang w:val="ca-ES"/>
    </w:rPr>
  </w:style>
  <w:style w:type="character" w:customStyle="1" w:styleId="PargrafdellistaCar">
    <w:name w:val="Paràgraf de llista Car"/>
    <w:aliases w:val="Llistat números Car,Lista sin Numerar Car,Epígrafs superior i inferior Car,Párrafo de lista - cat Car,Listenabsatz Car,Paràgraf de llista1 Car,Párrafo de lista1 Car,Párrafo Numerado Car,List Paragraph Char Char Char Car"/>
    <w:basedOn w:val="Lletraperdefectedelpargraf"/>
    <w:link w:val="Pargrafdellista"/>
    <w:qFormat/>
    <w:locked/>
    <w:rsid w:val="00B30263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table" w:styleId="Taulaambquadrcula4-mfasi5">
    <w:name w:val="Grid Table 4 Accent 5"/>
    <w:basedOn w:val="Taulanormal"/>
    <w:uiPriority w:val="49"/>
    <w:rsid w:val="00C85F99"/>
    <w:pPr>
      <w:spacing w:after="0" w:line="240" w:lineRule="auto"/>
    </w:pPr>
    <w:tblPr>
      <w:tblStyleRowBandSize w:val="1"/>
      <w:tblStyleColBandSize w:val="1"/>
      <w:tblBorders>
        <w:top w:val="single" w:sz="4" w:space="0" w:color="E5E5E5" w:themeColor="accent5" w:themeTint="99"/>
        <w:left w:val="single" w:sz="4" w:space="0" w:color="E5E5E5" w:themeColor="accent5" w:themeTint="99"/>
        <w:bottom w:val="single" w:sz="4" w:space="0" w:color="E5E5E5" w:themeColor="accent5" w:themeTint="99"/>
        <w:right w:val="single" w:sz="4" w:space="0" w:color="E5E5E5" w:themeColor="accent5" w:themeTint="99"/>
        <w:insideH w:val="single" w:sz="4" w:space="0" w:color="E5E5E5" w:themeColor="accent5" w:themeTint="99"/>
        <w:insideV w:val="single" w:sz="4" w:space="0" w:color="E5E5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5D5" w:themeColor="accent5"/>
          <w:left w:val="single" w:sz="4" w:space="0" w:color="D5D5D5" w:themeColor="accent5"/>
          <w:bottom w:val="single" w:sz="4" w:space="0" w:color="D5D5D5" w:themeColor="accent5"/>
          <w:right w:val="single" w:sz="4" w:space="0" w:color="D5D5D5" w:themeColor="accent5"/>
          <w:insideH w:val="nil"/>
          <w:insideV w:val="nil"/>
        </w:tcBorders>
        <w:shd w:val="clear" w:color="auto" w:fill="D5D5D5" w:themeFill="accent5"/>
      </w:tcPr>
    </w:tblStylePr>
    <w:tblStylePr w:type="lastRow">
      <w:rPr>
        <w:b/>
        <w:bCs/>
      </w:rPr>
      <w:tblPr/>
      <w:tcPr>
        <w:tcBorders>
          <w:top w:val="double" w:sz="4" w:space="0" w:color="D5D5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5" w:themeFillTint="33"/>
      </w:tcPr>
    </w:tblStylePr>
    <w:tblStylePr w:type="band1Horz">
      <w:tblPr/>
      <w:tcPr>
        <w:shd w:val="clear" w:color="auto" w:fill="F6F6F6" w:themeFill="accent5" w:themeFillTint="33"/>
      </w:tcPr>
    </w:tblStyle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3512E5"/>
    <w:pPr>
      <w:spacing w:after="0" w:line="240" w:lineRule="auto"/>
    </w:pPr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3512E5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character" w:styleId="Refernciadenotaapeudepgina">
    <w:name w:val="footnote reference"/>
    <w:basedOn w:val="Lletraperdefectedelpargraf"/>
    <w:semiHidden/>
    <w:unhideWhenUsed/>
    <w:rsid w:val="003512E5"/>
    <w:rPr>
      <w:vertAlign w:val="superscript"/>
    </w:rPr>
  </w:style>
  <w:style w:type="character" w:styleId="Refernciadecomentari">
    <w:name w:val="annotation reference"/>
    <w:basedOn w:val="Lletraperdefectedelpargraf"/>
    <w:uiPriority w:val="99"/>
    <w:unhideWhenUsed/>
    <w:rsid w:val="008119EF"/>
    <w:rPr>
      <w:sz w:val="16"/>
      <w:szCs w:val="16"/>
    </w:rPr>
  </w:style>
  <w:style w:type="paragraph" w:styleId="Textdecomentari">
    <w:name w:val="annotation text"/>
    <w:basedOn w:val="Normal"/>
    <w:link w:val="TextdecomentariCar"/>
    <w:unhideWhenUsed/>
    <w:rsid w:val="008119EF"/>
    <w:pPr>
      <w:spacing w:line="240" w:lineRule="auto"/>
    </w:pPr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rsid w:val="008119EF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paragraph" w:styleId="Textindependent">
    <w:name w:val="Body Text"/>
    <w:basedOn w:val="Normal"/>
    <w:link w:val="TextindependentCar"/>
    <w:rsid w:val="008119EF"/>
    <w:pPr>
      <w:spacing w:before="100" w:after="100" w:line="240" w:lineRule="auto"/>
      <w:jc w:val="both"/>
    </w:pPr>
    <w:rPr>
      <w:rFonts w:ascii="Arial" w:eastAsia="Times New Roman" w:hAnsi="Arial" w:cs="Times New Roman"/>
      <w:color w:val="auto"/>
      <w:sz w:val="20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8119EF"/>
    <w:rPr>
      <w:rFonts w:ascii="Arial" w:eastAsia="Times New Roman" w:hAnsi="Arial" w:cs="Times New Roman"/>
      <w:sz w:val="20"/>
      <w:szCs w:val="20"/>
      <w:lang w:val="ca-ES" w:eastAsia="es-E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C60C21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C60C21"/>
    <w:rPr>
      <w:rFonts w:ascii="HelveticaNeueLT Std Lt" w:hAnsi="HelveticaNeueLT Std Lt"/>
      <w:b/>
      <w:bCs/>
      <w:noProof/>
      <w:color w:val="0D0D0D" w:themeColor="text1" w:themeTint="F2"/>
      <w:sz w:val="20"/>
      <w:szCs w:val="20"/>
      <w:lang w:val="ca-ES"/>
    </w:rPr>
  </w:style>
  <w:style w:type="table" w:styleId="Quadrculadelataulaclara">
    <w:name w:val="Grid Table Light"/>
    <w:basedOn w:val="Taulanormal"/>
    <w:uiPriority w:val="40"/>
    <w:rsid w:val="00120D17"/>
    <w:pPr>
      <w:spacing w:after="0" w:line="240" w:lineRule="auto"/>
    </w:pPr>
    <w:rPr>
      <w:rFonts w:eastAsiaTheme="minorEastAsia"/>
      <w:lang w:val="ca-ES" w:eastAsia="ca-E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2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catalonia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accio.gencat.cat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s 1">
      <a:dk1>
        <a:srgbClr val="000000"/>
      </a:dk1>
      <a:lt1>
        <a:srgbClr val="FFFFFF"/>
      </a:lt1>
      <a:dk2>
        <a:srgbClr val="78003A"/>
      </a:dk2>
      <a:lt2>
        <a:srgbClr val="D5D5D5"/>
      </a:lt2>
      <a:accent1>
        <a:srgbClr val="78003A"/>
      </a:accent1>
      <a:accent2>
        <a:srgbClr val="B2B2B2"/>
      </a:accent2>
      <a:accent3>
        <a:srgbClr val="FF7F7F"/>
      </a:accent3>
      <a:accent4>
        <a:srgbClr val="BA7F9C"/>
      </a:accent4>
      <a:accent5>
        <a:srgbClr val="D5D5D5"/>
      </a:accent5>
      <a:accent6>
        <a:srgbClr val="FF0000"/>
      </a:accent6>
      <a:hlink>
        <a:srgbClr val="FF0000"/>
      </a:hlink>
      <a:folHlink>
        <a:srgbClr val="78003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6C41F93D1540989DB008D68788AA" ma:contentTypeVersion="8" ma:contentTypeDescription="Crea un document nou" ma:contentTypeScope="" ma:versionID="e5f1716af2b79c3a2174be40f3f4c389">
  <xsd:schema xmlns:xsd="http://www.w3.org/2001/XMLSchema" xmlns:xs="http://www.w3.org/2001/XMLSchema" xmlns:p="http://schemas.microsoft.com/office/2006/metadata/properties" xmlns:ns2="9f3ea4d2-be9f-4223-b56f-650e27d96333" targetNamespace="http://schemas.microsoft.com/office/2006/metadata/properties" ma:root="true" ma:fieldsID="2f4d7a38d1406cdedd3db1a0d64afa13" ns2:_="">
    <xsd:import namespace="9f3ea4d2-be9f-4223-b56f-650e27d963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ea4d2-be9f-4223-b56f-650e27d96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ADD197-FA5E-4338-9AAB-ACAD5217E4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D1574-8ECF-4A90-ABEF-A51484CE0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ea4d2-be9f-4223-b56f-650e27d963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5B8AB8-A7AB-4AA2-B262-8F36B1A39A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7EDA3E-4DCF-44CD-BFAE-21312295F4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784</Words>
  <Characters>4471</Characters>
  <Application>Microsoft Office Word</Application>
  <DocSecurity>0</DocSecurity>
  <Lines>37</Lines>
  <Paragraphs>10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ítols</vt:lpstr>
      </vt:variant>
      <vt:variant>
        <vt:i4>7</vt:i4>
      </vt:variant>
      <vt:variant>
        <vt:lpstr>Título</vt:lpstr>
      </vt:variant>
      <vt:variant>
        <vt:i4>1</vt:i4>
      </vt:variant>
    </vt:vector>
  </HeadingPairs>
  <TitlesOfParts>
    <vt:vector size="9" baseType="lpstr">
      <vt:lpstr>Memòria justificació cupons innovació 2022</vt:lpstr>
      <vt:lpstr>///</vt:lpstr>
      <vt:lpstr>Empresa beneficiària</vt:lpstr>
      <vt:lpstr>Persona acreditada</vt:lpstr>
      <vt:lpstr>Resultats servei assessorament </vt:lpstr>
      <vt:lpstr>Pressupost del servei </vt:lpstr>
      <vt:lpstr>Desviacions </vt:lpstr>
      <vt:lpstr>Informació complementària a aportar </vt:lpstr>
      <vt:lpstr/>
    </vt:vector>
  </TitlesOfParts>
  <Company>ACCIÓ - Agència per la Competitivitat de l'Empresa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òria justificació cupons innovació 2022</dc:title>
  <dc:subject/>
  <dc:creator>ACCIÓ - Agència per la Competitivitat de l'Empresa</dc:creator>
  <cp:keywords>innovació, cupons, 2022, 4.0, empresa, justificació</cp:keywords>
  <dc:description/>
  <cp:lastModifiedBy>Mireia Raurell</cp:lastModifiedBy>
  <cp:revision>7</cp:revision>
  <dcterms:created xsi:type="dcterms:W3CDTF">2024-01-26T13:16:00Z</dcterms:created>
  <dcterms:modified xsi:type="dcterms:W3CDTF">2024-02-0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6C41F93D1540989DB008D68788AA</vt:lpwstr>
  </property>
</Properties>
</file>